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2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080"/>
        <w:gridCol w:w="1210"/>
      </w:tblGrid>
      <w:tr w:rsidR="008E6F12" w:rsidRPr="006D38E9" w14:paraId="443AA92F" w14:textId="77777777" w:rsidTr="003C0282">
        <w:trPr>
          <w:trHeight w:val="1447"/>
          <w:jc w:val="center"/>
        </w:trPr>
        <w:tc>
          <w:tcPr>
            <w:tcW w:w="1134" w:type="dxa"/>
            <w:shd w:val="clear" w:color="auto" w:fill="D9D9D9" w:themeFill="background1" w:themeFillShade="D9"/>
          </w:tcPr>
          <w:p w14:paraId="7FD06483" w14:textId="5B75078A" w:rsidR="004D70B4" w:rsidRPr="006D38E9" w:rsidRDefault="004D70B4" w:rsidP="00534B5F">
            <w:pPr>
              <w:pStyle w:val="NoSpacing"/>
            </w:pPr>
            <w:bookmarkStart w:id="0" w:name="_Hlk44762249"/>
            <w:r>
              <w:rPr>
                <w:noProof/>
              </w:rPr>
              <w:drawing>
                <wp:anchor distT="0" distB="0" distL="114300" distR="114300" simplePos="0" relativeHeight="251659264" behindDoc="0" locked="0" layoutInCell="1" allowOverlap="1" wp14:anchorId="1979444C" wp14:editId="44995F5F">
                  <wp:simplePos x="0" y="0"/>
                  <wp:positionH relativeFrom="column">
                    <wp:posOffset>-54195</wp:posOffset>
                  </wp:positionH>
                  <wp:positionV relativeFrom="paragraph">
                    <wp:posOffset>8890</wp:posOffset>
                  </wp:positionV>
                  <wp:extent cx="685800" cy="90365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9036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0E8">
              <w:t>a</w:t>
            </w:r>
          </w:p>
          <w:p w14:paraId="78ACE348" w14:textId="77777777" w:rsidR="004D70B4" w:rsidRPr="006D38E9" w:rsidRDefault="004D70B4" w:rsidP="0057220B">
            <w:pPr>
              <w:jc w:val="center"/>
              <w:rPr>
                <w:rFonts w:ascii="Times New Roman" w:hAnsi="Times New Roman" w:cs="Times New Roman"/>
                <w:color w:val="FF0000"/>
              </w:rPr>
            </w:pPr>
          </w:p>
          <w:p w14:paraId="1B983E5D" w14:textId="77777777" w:rsidR="004D70B4" w:rsidRPr="006D38E9" w:rsidRDefault="004D70B4" w:rsidP="0057220B">
            <w:pPr>
              <w:rPr>
                <w:rFonts w:ascii="Times New Roman" w:hAnsi="Times New Roman" w:cs="Times New Roman"/>
                <w:color w:val="FF0000"/>
              </w:rPr>
            </w:pPr>
          </w:p>
        </w:tc>
        <w:tc>
          <w:tcPr>
            <w:tcW w:w="8080" w:type="dxa"/>
            <w:shd w:val="clear" w:color="auto" w:fill="D9D9D9" w:themeFill="background1" w:themeFillShade="D9"/>
          </w:tcPr>
          <w:p w14:paraId="3A9D3D58" w14:textId="223D1F36" w:rsidR="004D70B4" w:rsidRPr="006D38E9" w:rsidRDefault="004D70B4" w:rsidP="0057220B">
            <w:pPr>
              <w:jc w:val="center"/>
              <w:rPr>
                <w:rFonts w:ascii="Times New Roman" w:hAnsi="Times New Roman" w:cs="Times New Roman"/>
                <w:b/>
                <w:color w:val="C00000"/>
              </w:rPr>
            </w:pPr>
          </w:p>
          <w:p w14:paraId="3D471E5A" w14:textId="77777777" w:rsidR="004D70B4" w:rsidRDefault="004D70B4" w:rsidP="0057220B">
            <w:pPr>
              <w:jc w:val="center"/>
              <w:rPr>
                <w:rFonts w:ascii="Times New Roman" w:hAnsi="Times New Roman" w:cs="Times New Roman"/>
                <w:b/>
                <w:i/>
                <w:iCs/>
                <w:sz w:val="24"/>
                <w:szCs w:val="24"/>
              </w:rPr>
            </w:pPr>
          </w:p>
          <w:p w14:paraId="6C64442D" w14:textId="3578DFF8" w:rsidR="004D70B4" w:rsidRPr="00C275E2" w:rsidRDefault="00911D40" w:rsidP="0057220B">
            <w:pPr>
              <w:jc w:val="center"/>
              <w:rPr>
                <w:rFonts w:ascii="Times New Roman" w:hAnsi="Times New Roman" w:cs="Times New Roman"/>
                <w:b/>
                <w:sz w:val="28"/>
                <w:szCs w:val="28"/>
              </w:rPr>
            </w:pPr>
            <w:proofErr w:type="spellStart"/>
            <w:r w:rsidRPr="00911D40">
              <w:rPr>
                <w:rFonts w:ascii="Times New Roman" w:hAnsi="Times New Roman" w:cs="Times New Roman"/>
                <w:b/>
                <w:sz w:val="28"/>
                <w:szCs w:val="28"/>
              </w:rPr>
              <w:t>iKSP</w:t>
            </w:r>
            <w:proofErr w:type="spellEnd"/>
            <w:r w:rsidRPr="00911D40">
              <w:rPr>
                <w:rFonts w:ascii="Times New Roman" w:hAnsi="Times New Roman" w:cs="Times New Roman"/>
                <w:b/>
                <w:sz w:val="28"/>
                <w:szCs w:val="28"/>
              </w:rPr>
              <w:t xml:space="preserve"> Journal of Computer Science and Engineering</w:t>
            </w:r>
          </w:p>
          <w:p w14:paraId="387E6A4A" w14:textId="04A27853" w:rsidR="004D70B4" w:rsidRPr="00DD5407" w:rsidRDefault="00911D40" w:rsidP="0057220B">
            <w:pPr>
              <w:pStyle w:val="Header"/>
              <w:jc w:val="center"/>
              <w:rPr>
                <w:b/>
                <w:color w:val="C00000"/>
                <w:sz w:val="20"/>
                <w:szCs w:val="20"/>
              </w:rPr>
            </w:pPr>
            <w:r w:rsidRPr="00911D40">
              <w:rPr>
                <w:rStyle w:val="Hyperlink"/>
                <w:rFonts w:ascii="Times New Roman" w:hAnsi="Times New Roman" w:cs="Times New Roman"/>
                <w:sz w:val="18"/>
                <w:szCs w:val="18"/>
                <w:u w:val="none"/>
              </w:rPr>
              <w:t>http://iksp.org/journals/index.php/ijcse/index</w:t>
            </w:r>
            <w:r>
              <w:rPr>
                <w:rStyle w:val="Hyperlink"/>
                <w:rFonts w:ascii="Times New Roman" w:hAnsi="Times New Roman" w:cs="Times New Roman"/>
                <w:sz w:val="18"/>
                <w:szCs w:val="18"/>
                <w:u w:val="none"/>
              </w:rPr>
              <w:br/>
            </w:r>
            <w:proofErr w:type="spellStart"/>
            <w:r w:rsidR="004D70B4" w:rsidRPr="00054EDE">
              <w:rPr>
                <w:rStyle w:val="Hyperlink"/>
                <w:rFonts w:ascii="Times New Roman" w:hAnsi="Times New Roman" w:cs="Times New Roman"/>
                <w:sz w:val="18"/>
                <w:szCs w:val="18"/>
                <w:u w:val="none"/>
              </w:rPr>
              <w:t>iKSP</w:t>
            </w:r>
            <w:proofErr w:type="spellEnd"/>
            <w:r w:rsidR="004D70B4" w:rsidRPr="00054EDE">
              <w:rPr>
                <w:rStyle w:val="Hyperlink"/>
                <w:rFonts w:ascii="Times New Roman" w:hAnsi="Times New Roman" w:cs="Times New Roman"/>
                <w:sz w:val="18"/>
                <w:szCs w:val="18"/>
                <w:u w:val="none"/>
              </w:rPr>
              <w:t xml:space="preserve"> Publisher</w:t>
            </w:r>
          </w:p>
        </w:tc>
        <w:tc>
          <w:tcPr>
            <w:tcW w:w="1210" w:type="dxa"/>
            <w:shd w:val="clear" w:color="auto" w:fill="D9D9D9" w:themeFill="background1" w:themeFillShade="D9"/>
          </w:tcPr>
          <w:p w14:paraId="64C066F5" w14:textId="1DE32027" w:rsidR="004D70B4" w:rsidRPr="006D38E9" w:rsidRDefault="003C0282" w:rsidP="0057220B">
            <w:pPr>
              <w:jc w:val="center"/>
              <w:rPr>
                <w:rFonts w:ascii="Times New Roman" w:hAnsi="Times New Roman" w:cs="Times New Roman"/>
                <w:b/>
                <w:color w:val="C00000"/>
              </w:rPr>
            </w:pPr>
            <w:r>
              <w:rPr>
                <w:noProof/>
              </w:rPr>
              <w:drawing>
                <wp:anchor distT="0" distB="0" distL="114300" distR="114300" simplePos="0" relativeHeight="251660288" behindDoc="0" locked="0" layoutInCell="1" allowOverlap="1" wp14:anchorId="690D9588" wp14:editId="50627F9C">
                  <wp:simplePos x="0" y="0"/>
                  <wp:positionH relativeFrom="column">
                    <wp:posOffset>1587</wp:posOffset>
                  </wp:positionH>
                  <wp:positionV relativeFrom="paragraph">
                    <wp:posOffset>0</wp:posOffset>
                  </wp:positionV>
                  <wp:extent cx="650875" cy="90868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0875" cy="9086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728074B" w14:textId="57B5DDEF" w:rsidR="006D38E9" w:rsidRPr="006D38E9" w:rsidRDefault="006D38E9" w:rsidP="00C10BD6">
      <w:pPr>
        <w:spacing w:after="0" w:line="240" w:lineRule="auto"/>
        <w:jc w:val="center"/>
        <w:rPr>
          <w:rFonts w:ascii="Times New Roman" w:hAnsi="Times New Roman" w:cs="Times New Roman"/>
          <w:b/>
        </w:rPr>
      </w:pPr>
    </w:p>
    <w:p w14:paraId="137B2F7E" w14:textId="6782AC70" w:rsidR="00C74F62" w:rsidRPr="00C74F62" w:rsidRDefault="004A613D" w:rsidP="004D70B4">
      <w:pPr>
        <w:spacing w:after="0" w:line="240" w:lineRule="auto"/>
        <w:jc w:val="center"/>
        <w:rPr>
          <w:rFonts w:ascii="Times New Roman" w:hAnsi="Times New Roman" w:cs="Times New Roman"/>
          <w:b/>
          <w:sz w:val="24"/>
          <w:szCs w:val="24"/>
        </w:rPr>
      </w:pPr>
      <w:proofErr w:type="spellStart"/>
      <w:r>
        <w:rPr>
          <w:rFonts w:ascii="Times New Roman" w:hAnsi="Times New Roman" w:cs="Times New Roman"/>
          <w:b/>
          <w:sz w:val="36"/>
          <w:szCs w:val="36"/>
        </w:rPr>
        <w:t>Ppaer</w:t>
      </w:r>
      <w:proofErr w:type="spellEnd"/>
      <w:r>
        <w:rPr>
          <w:rFonts w:ascii="Times New Roman" w:hAnsi="Times New Roman" w:cs="Times New Roman"/>
          <w:b/>
          <w:sz w:val="36"/>
          <w:szCs w:val="36"/>
        </w:rPr>
        <w:t xml:space="preserve"> Title </w:t>
      </w:r>
    </w:p>
    <w:p w14:paraId="3B20942C" w14:textId="4CB61729" w:rsidR="00414593" w:rsidRDefault="00084A94" w:rsidP="00084A94">
      <w:pPr>
        <w:keepNext/>
        <w:keepLines/>
        <w:tabs>
          <w:tab w:val="left" w:pos="3285"/>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ab/>
      </w:r>
    </w:p>
    <w:p w14:paraId="6BE13931" w14:textId="1925F0F3" w:rsidR="00414593" w:rsidRPr="0034351F" w:rsidRDefault="003C0282" w:rsidP="00FD5FD0">
      <w:pPr>
        <w:keepNext/>
        <w:keepLines/>
        <w:spacing w:after="0" w:line="240" w:lineRule="auto"/>
        <w:rPr>
          <w:rFonts w:ascii="Times New Roman" w:hAnsi="Times New Roman" w:cs="Times New Roman"/>
          <w:b/>
          <w:bCs/>
          <w:sz w:val="28"/>
          <w:szCs w:val="28"/>
        </w:rPr>
      </w:pPr>
      <w:r>
        <w:rPr>
          <w:rFonts w:ascii="Times New Roman" w:hAnsi="Times New Roman" w:cs="Times New Roman"/>
          <w:b/>
          <w:bCs/>
          <w:sz w:val="28"/>
          <w:szCs w:val="28"/>
        </w:rPr>
        <w:t>Author 1</w:t>
      </w:r>
      <w:r w:rsidR="009B05C8">
        <w:rPr>
          <w:rFonts w:ascii="Times New Roman" w:hAnsi="Times New Roman" w:cs="Times New Roman"/>
          <w:b/>
          <w:bCs/>
          <w:sz w:val="28"/>
          <w:szCs w:val="28"/>
        </w:rPr>
        <w:t>*</w:t>
      </w:r>
      <w:r w:rsidR="00683680">
        <w:rPr>
          <w:rFonts w:ascii="Times New Roman" w:hAnsi="Times New Roman" w:cs="Times New Roman"/>
          <w:b/>
          <w:bCs/>
          <w:sz w:val="28"/>
          <w:szCs w:val="28"/>
        </w:rPr>
        <w:t>,</w:t>
      </w:r>
      <w:r w:rsidR="009B05C8" w:rsidRPr="009B05C8">
        <w:rPr>
          <w:rStyle w:val="FootnoteReference"/>
          <w:rFonts w:ascii="Times New Roman" w:hAnsi="Times New Roman" w:cs="Times New Roman"/>
          <w:b/>
          <w:bCs/>
          <w:color w:val="FFFFFF" w:themeColor="background1"/>
          <w:sz w:val="28"/>
          <w:szCs w:val="28"/>
        </w:rPr>
        <w:footnoteReference w:id="1"/>
      </w:r>
      <w:r>
        <w:rPr>
          <w:rFonts w:ascii="Times New Roman" w:hAnsi="Times New Roman" w:cs="Times New Roman"/>
          <w:b/>
          <w:bCs/>
          <w:sz w:val="28"/>
          <w:szCs w:val="28"/>
        </w:rPr>
        <w:t>Author 2</w:t>
      </w:r>
    </w:p>
    <w:p w14:paraId="3A5C0B81" w14:textId="56D94E17" w:rsidR="00414593" w:rsidRPr="006D38E9" w:rsidRDefault="00FC2D37" w:rsidP="00FD5FD0">
      <w:pPr>
        <w:keepNext/>
        <w:keepLines/>
        <w:spacing w:after="0" w:line="240" w:lineRule="auto"/>
        <w:rPr>
          <w:rFonts w:ascii="Times New Roman" w:hAnsi="Times New Roman" w:cs="Times New Roman"/>
        </w:rPr>
      </w:pPr>
      <w:r w:rsidRPr="00FC2D37">
        <w:rPr>
          <w:rFonts w:ascii="Times New Roman" w:hAnsi="Times New Roman" w:cs="Times New Roman"/>
          <w:sz w:val="24"/>
          <w:szCs w:val="24"/>
          <w:vertAlign w:val="superscript"/>
        </w:rPr>
        <w:t>1</w:t>
      </w:r>
      <w:r w:rsidR="003C0282">
        <w:rPr>
          <w:rFonts w:ascii="Times New Roman" w:hAnsi="Times New Roman" w:cs="Times New Roman"/>
        </w:rPr>
        <w:t>Faculty of …..</w:t>
      </w:r>
      <w:r w:rsidR="00414593" w:rsidRPr="006D38E9">
        <w:rPr>
          <w:rFonts w:ascii="Times New Roman" w:hAnsi="Times New Roman" w:cs="Times New Roman"/>
        </w:rPr>
        <w:t>, University</w:t>
      </w:r>
      <w:r w:rsidR="003C0282">
        <w:rPr>
          <w:rFonts w:ascii="Times New Roman" w:hAnsi="Times New Roman" w:cs="Times New Roman"/>
        </w:rPr>
        <w:t xml:space="preserve"> Name</w:t>
      </w:r>
    </w:p>
    <w:p w14:paraId="38F619B8" w14:textId="29DF76A6" w:rsidR="00FD5720" w:rsidRPr="006D38E9" w:rsidRDefault="00AB5645" w:rsidP="006D38E9">
      <w:pPr>
        <w:tabs>
          <w:tab w:val="left" w:pos="3090"/>
        </w:tabs>
        <w:spacing w:after="0" w:line="240" w:lineRule="auto"/>
        <w:rPr>
          <w:rFonts w:ascii="Times New Roman" w:hAnsi="Times New Roman" w:cs="Times New Roman"/>
          <w:b/>
        </w:rPr>
      </w:pPr>
      <w:r>
        <w:rPr>
          <w:rFonts w:ascii="Times New Roman" w:hAnsi="Times New Roman" w:cs="Times New Roman"/>
          <w:b/>
        </w:rPr>
        <w:t>_______________________________________________________________________________________________</w:t>
      </w:r>
    </w:p>
    <w:bookmarkEnd w:id="0"/>
    <w:p w14:paraId="59D6691B" w14:textId="77777777" w:rsidR="00AC0C6A" w:rsidRDefault="00AC0C6A" w:rsidP="00D31F5C">
      <w:pPr>
        <w:spacing w:after="0" w:line="240" w:lineRule="auto"/>
        <w:jc w:val="both"/>
        <w:rPr>
          <w:rFonts w:ascii="Times New Roman" w:hAnsi="Times New Roman" w:cs="Times New Roman"/>
          <w:b/>
        </w:rPr>
      </w:pPr>
    </w:p>
    <w:p w14:paraId="627AD578" w14:textId="5169906C" w:rsidR="00D31F5C" w:rsidRPr="00D31F5C" w:rsidRDefault="00E92F40" w:rsidP="00D31F5C">
      <w:pPr>
        <w:spacing w:after="0" w:line="240" w:lineRule="auto"/>
        <w:jc w:val="both"/>
        <w:rPr>
          <w:rFonts w:ascii="Times New Roman" w:hAnsi="Times New Roman" w:cs="Times New Roman"/>
        </w:rPr>
      </w:pPr>
      <w:r w:rsidRPr="006D38E9">
        <w:rPr>
          <w:rFonts w:ascii="Times New Roman" w:hAnsi="Times New Roman" w:cs="Times New Roman"/>
          <w:b/>
        </w:rPr>
        <w:t>Abstract</w:t>
      </w:r>
      <w:r w:rsidR="007D6E72">
        <w:rPr>
          <w:rFonts w:ascii="Times New Roman" w:hAnsi="Times New Roman" w:cs="Times New Roman"/>
          <w:b/>
        </w:rPr>
        <w:t xml:space="preserve"> -</w:t>
      </w:r>
      <w:r w:rsidR="00D31F5C" w:rsidRPr="00D31F5C">
        <w:t xml:space="preserve"> </w:t>
      </w:r>
      <w:r w:rsidR="00D31F5C" w:rsidRPr="00D31F5C">
        <w:rPr>
          <w:rFonts w:ascii="Times New Roman" w:hAnsi="Times New Roman" w:cs="Times New Roman"/>
        </w:rPr>
        <w:t>This research is based on Factors affecting consumer purchasing behavior among customers of Electronics retail industry in Kingdom of Bahrain. We consider that the research was done in the Kingdom of Bahrain which actually is one of the newest marketing topics not just in the Kingdom of Bahrain but elsewhere. For maximizing the whole performance of the company it is vital for an employer to understand the factors affecting consumer purchasing behavior among customers of Electronics retail industry. The purpose of the study was to investigate the Factors of consumer purchasing behavior in the electronics retail Industry. The research was conducted through a survey, using the questionnaire as the research instrument. The respondents of the study were the customers and other Bahraini citizens who are consumers of electronic industry. The research instrument used was the five-points Likert scale. The statistical tools used in the study were Multiple Regression Analyses and weighted mean. The study provided suggestions and recommendations from factors affecting consumer purchasing behavior among customers of electronics retail industry. The future studies should focus on more specific items within the electronic industry which would be based on specific brands or the marketing strategy adopted by the hypermarkets to understand the consumer behavior and their relationship with purchasing a specific product. The main findings of the current study suggest that perception, motivation, learning, attitudes and behaviors and economic value significantly correlate with the consumer purchasing behavior in the electronic industry in the Kingdom of Bahrain.</w:t>
      </w:r>
    </w:p>
    <w:p w14:paraId="1D5C451F" w14:textId="77777777" w:rsidR="00D31F5C" w:rsidRPr="00D31F5C" w:rsidRDefault="00D31F5C" w:rsidP="00D31F5C">
      <w:pPr>
        <w:spacing w:after="0" w:line="240" w:lineRule="auto"/>
        <w:jc w:val="both"/>
        <w:rPr>
          <w:rFonts w:ascii="Times New Roman" w:hAnsi="Times New Roman" w:cs="Times New Roman"/>
        </w:rPr>
      </w:pPr>
    </w:p>
    <w:p w14:paraId="1AD8E23C" w14:textId="330B2C84" w:rsidR="00631E9C" w:rsidRDefault="00D31F5C" w:rsidP="00D31F5C">
      <w:pPr>
        <w:spacing w:after="0" w:line="240" w:lineRule="auto"/>
        <w:jc w:val="both"/>
        <w:rPr>
          <w:rFonts w:ascii="Times New Roman" w:hAnsi="Times New Roman" w:cs="Times New Roman"/>
          <w:b/>
        </w:rPr>
      </w:pPr>
      <w:r w:rsidRPr="00D31F5C">
        <w:rPr>
          <w:rFonts w:ascii="Times New Roman" w:hAnsi="Times New Roman" w:cs="Times New Roman"/>
          <w:b/>
          <w:bCs/>
        </w:rPr>
        <w:t>Keywords:</w:t>
      </w:r>
      <w:r w:rsidRPr="00D31F5C">
        <w:rPr>
          <w:rFonts w:ascii="Times New Roman" w:hAnsi="Times New Roman" w:cs="Times New Roman"/>
        </w:rPr>
        <w:t xml:space="preserve"> Consumer purchasing behavior, electronic retail industry, marketing, factors effecting, Economic factors, Psychological factors</w:t>
      </w:r>
    </w:p>
    <w:p w14:paraId="4EB78152" w14:textId="0FBFF3A5" w:rsidR="00D31F5C" w:rsidRDefault="00D31F5C" w:rsidP="00D31F5C">
      <w:pPr>
        <w:spacing w:after="0" w:line="240" w:lineRule="auto"/>
        <w:jc w:val="both"/>
        <w:rPr>
          <w:rFonts w:ascii="Times New Roman" w:hAnsi="Times New Roman" w:cs="Times New Roman"/>
          <w:b/>
        </w:rPr>
      </w:pPr>
      <w:r>
        <w:rPr>
          <w:rFonts w:ascii="Times New Roman" w:hAnsi="Times New Roman" w:cs="Times New Roman"/>
          <w:b/>
        </w:rPr>
        <w:t>_______________________________________________________________________________________________</w:t>
      </w:r>
    </w:p>
    <w:p w14:paraId="67C3B5BF" w14:textId="77777777" w:rsidR="00D31F5C" w:rsidRDefault="00D31F5C" w:rsidP="008C2E2F">
      <w:pPr>
        <w:spacing w:after="0" w:line="240" w:lineRule="auto"/>
        <w:jc w:val="both"/>
        <w:rPr>
          <w:rFonts w:ascii="Times New Roman" w:hAnsi="Times New Roman" w:cs="Times New Roman"/>
          <w:b/>
        </w:rPr>
      </w:pPr>
    </w:p>
    <w:p w14:paraId="15E56525" w14:textId="3915EC55" w:rsidR="0065754A" w:rsidRDefault="00743ABC" w:rsidP="008C2E2F">
      <w:pPr>
        <w:spacing w:after="0" w:line="240" w:lineRule="auto"/>
        <w:jc w:val="both"/>
        <w:rPr>
          <w:rFonts w:ascii="Times New Roman" w:hAnsi="Times New Roman" w:cs="Times New Roman"/>
          <w:b/>
        </w:rPr>
      </w:pPr>
      <w:r w:rsidRPr="006D38E9">
        <w:rPr>
          <w:rFonts w:ascii="Times New Roman" w:hAnsi="Times New Roman" w:cs="Times New Roman"/>
          <w:b/>
        </w:rPr>
        <w:t>INTRODUCTION</w:t>
      </w:r>
    </w:p>
    <w:p w14:paraId="19183DBE" w14:textId="520552BA" w:rsidR="00646B0A" w:rsidRDefault="00646B0A" w:rsidP="008C2E2F">
      <w:pPr>
        <w:spacing w:after="0" w:line="240" w:lineRule="auto"/>
        <w:jc w:val="both"/>
        <w:rPr>
          <w:rFonts w:ascii="Times New Roman" w:hAnsi="Times New Roman" w:cs="Times New Roman"/>
          <w:b/>
        </w:rPr>
      </w:pPr>
    </w:p>
    <w:p w14:paraId="314385F5" w14:textId="0676E06C" w:rsidR="00646B0A" w:rsidRDefault="00646B0A" w:rsidP="008C2E2F">
      <w:pPr>
        <w:spacing w:after="0" w:line="240" w:lineRule="auto"/>
        <w:jc w:val="both"/>
        <w:rPr>
          <w:rFonts w:ascii="Times New Roman" w:hAnsi="Times New Roman" w:cs="Times New Roman"/>
          <w:b/>
        </w:rPr>
      </w:pPr>
    </w:p>
    <w:p w14:paraId="198C4F9A" w14:textId="36D67B8C" w:rsidR="00646B0A" w:rsidRDefault="00646B0A" w:rsidP="008C2E2F">
      <w:pPr>
        <w:spacing w:after="0" w:line="240" w:lineRule="auto"/>
        <w:jc w:val="both"/>
        <w:rPr>
          <w:rFonts w:ascii="Times New Roman" w:hAnsi="Times New Roman" w:cs="Times New Roman"/>
          <w:b/>
        </w:rPr>
      </w:pPr>
    </w:p>
    <w:p w14:paraId="5D4E70F7" w14:textId="25509C08" w:rsidR="00646B0A" w:rsidRDefault="00646B0A" w:rsidP="008C2E2F">
      <w:pPr>
        <w:spacing w:after="0" w:line="240" w:lineRule="auto"/>
        <w:jc w:val="both"/>
        <w:rPr>
          <w:rFonts w:ascii="Times New Roman" w:hAnsi="Times New Roman" w:cs="Times New Roman"/>
          <w:b/>
        </w:rPr>
      </w:pPr>
    </w:p>
    <w:p w14:paraId="207EB2C1" w14:textId="379C5368" w:rsidR="00646B0A" w:rsidRDefault="00646B0A" w:rsidP="008C2E2F">
      <w:pPr>
        <w:spacing w:after="0" w:line="240" w:lineRule="auto"/>
        <w:jc w:val="both"/>
        <w:rPr>
          <w:rFonts w:ascii="Times New Roman" w:hAnsi="Times New Roman" w:cs="Times New Roman"/>
          <w:b/>
        </w:rPr>
      </w:pPr>
    </w:p>
    <w:p w14:paraId="03388697" w14:textId="2A8FFF1C" w:rsidR="00646B0A" w:rsidRDefault="00646B0A" w:rsidP="008C2E2F">
      <w:pPr>
        <w:spacing w:after="0" w:line="240" w:lineRule="auto"/>
        <w:jc w:val="both"/>
        <w:rPr>
          <w:rFonts w:ascii="Times New Roman" w:hAnsi="Times New Roman" w:cs="Times New Roman"/>
          <w:b/>
        </w:rPr>
      </w:pPr>
    </w:p>
    <w:p w14:paraId="713AAE1D" w14:textId="73367050" w:rsidR="00646B0A" w:rsidRDefault="00646B0A" w:rsidP="008C2E2F">
      <w:pPr>
        <w:spacing w:after="0" w:line="240" w:lineRule="auto"/>
        <w:jc w:val="both"/>
        <w:rPr>
          <w:rFonts w:ascii="Times New Roman" w:hAnsi="Times New Roman" w:cs="Times New Roman"/>
          <w:b/>
        </w:rPr>
      </w:pPr>
    </w:p>
    <w:p w14:paraId="0A7FAEEB" w14:textId="5F66189A" w:rsidR="00646B0A" w:rsidRDefault="00646B0A" w:rsidP="008C2E2F">
      <w:pPr>
        <w:spacing w:after="0" w:line="240" w:lineRule="auto"/>
        <w:jc w:val="both"/>
        <w:rPr>
          <w:rFonts w:ascii="Times New Roman" w:hAnsi="Times New Roman" w:cs="Times New Roman"/>
          <w:b/>
        </w:rPr>
      </w:pPr>
    </w:p>
    <w:p w14:paraId="6ACAC4BA" w14:textId="7FEA0C47" w:rsidR="00646B0A" w:rsidRDefault="00646B0A" w:rsidP="008C2E2F">
      <w:pPr>
        <w:spacing w:after="0" w:line="240" w:lineRule="auto"/>
        <w:jc w:val="both"/>
        <w:rPr>
          <w:rFonts w:ascii="Times New Roman" w:hAnsi="Times New Roman" w:cs="Times New Roman"/>
          <w:b/>
        </w:rPr>
      </w:pPr>
    </w:p>
    <w:p w14:paraId="50E5F19C" w14:textId="2072C437" w:rsidR="00646B0A" w:rsidRDefault="00646B0A" w:rsidP="008C2E2F">
      <w:pPr>
        <w:spacing w:after="0" w:line="240" w:lineRule="auto"/>
        <w:jc w:val="both"/>
        <w:rPr>
          <w:rFonts w:ascii="Times New Roman" w:hAnsi="Times New Roman" w:cs="Times New Roman"/>
          <w:b/>
        </w:rPr>
      </w:pPr>
    </w:p>
    <w:p w14:paraId="6DDE43F3" w14:textId="02E1B68B" w:rsidR="00646B0A" w:rsidRDefault="00646B0A" w:rsidP="0067252C">
      <w:pPr>
        <w:spacing w:after="0" w:line="240" w:lineRule="auto"/>
        <w:jc w:val="center"/>
        <w:rPr>
          <w:rFonts w:ascii="Times New Roman" w:hAnsi="Times New Roman" w:cs="Times New Roman"/>
          <w:b/>
        </w:rPr>
      </w:pPr>
    </w:p>
    <w:p w14:paraId="2824B050" w14:textId="228CC149" w:rsidR="00646B0A" w:rsidRDefault="00646B0A" w:rsidP="008C2E2F">
      <w:pPr>
        <w:spacing w:after="0" w:line="240" w:lineRule="auto"/>
        <w:jc w:val="both"/>
        <w:rPr>
          <w:rFonts w:ascii="Times New Roman" w:hAnsi="Times New Roman" w:cs="Times New Roman"/>
          <w:b/>
        </w:rPr>
      </w:pPr>
    </w:p>
    <w:p w14:paraId="0CDFDE4C" w14:textId="035FB5BF" w:rsidR="00646B0A" w:rsidRDefault="00646B0A" w:rsidP="008C2E2F">
      <w:pPr>
        <w:spacing w:after="0" w:line="240" w:lineRule="auto"/>
        <w:jc w:val="both"/>
        <w:rPr>
          <w:rFonts w:ascii="Times New Roman" w:hAnsi="Times New Roman" w:cs="Times New Roman"/>
          <w:b/>
        </w:rPr>
      </w:pPr>
    </w:p>
    <w:p w14:paraId="09CC1357" w14:textId="750EB7DC" w:rsidR="00646B0A" w:rsidRDefault="00646B0A" w:rsidP="008C2E2F">
      <w:pPr>
        <w:spacing w:after="0" w:line="240" w:lineRule="auto"/>
        <w:jc w:val="both"/>
        <w:rPr>
          <w:rFonts w:ascii="Times New Roman" w:hAnsi="Times New Roman" w:cs="Times New Roman"/>
          <w:b/>
        </w:rPr>
      </w:pPr>
    </w:p>
    <w:p w14:paraId="50B06928" w14:textId="1ABF15A6" w:rsidR="00646B0A" w:rsidRDefault="00646B0A" w:rsidP="008C2E2F">
      <w:pPr>
        <w:spacing w:after="0" w:line="240" w:lineRule="auto"/>
        <w:jc w:val="both"/>
        <w:rPr>
          <w:rFonts w:ascii="Times New Roman" w:hAnsi="Times New Roman" w:cs="Times New Roman"/>
          <w:b/>
        </w:rPr>
      </w:pPr>
    </w:p>
    <w:p w14:paraId="2FAE4D49" w14:textId="77777777" w:rsidR="00646B0A" w:rsidRDefault="00646B0A" w:rsidP="008C2E2F">
      <w:pPr>
        <w:spacing w:after="0" w:line="240" w:lineRule="auto"/>
        <w:jc w:val="both"/>
        <w:rPr>
          <w:rFonts w:ascii="Times New Roman" w:hAnsi="Times New Roman" w:cs="Times New Roman"/>
          <w:b/>
        </w:rPr>
      </w:pPr>
    </w:p>
    <w:p w14:paraId="7411F6EF" w14:textId="703B31F2" w:rsidR="008A59AA" w:rsidRDefault="008A59AA" w:rsidP="008C2E2F">
      <w:pPr>
        <w:spacing w:after="0" w:line="240" w:lineRule="auto"/>
        <w:jc w:val="both"/>
        <w:rPr>
          <w:rFonts w:ascii="Times New Roman" w:hAnsi="Times New Roman" w:cs="Times New Roman"/>
          <w:b/>
        </w:rPr>
      </w:pPr>
    </w:p>
    <w:p w14:paraId="29F80C53" w14:textId="2BFD85EC" w:rsidR="008A59AA" w:rsidRDefault="008A59AA" w:rsidP="008C2E2F">
      <w:pPr>
        <w:spacing w:after="0" w:line="240" w:lineRule="auto"/>
        <w:jc w:val="both"/>
        <w:rPr>
          <w:rFonts w:ascii="Times New Roman" w:hAnsi="Times New Roman" w:cs="Times New Roman"/>
          <w:b/>
        </w:rPr>
      </w:pPr>
    </w:p>
    <w:p w14:paraId="38078A4C" w14:textId="14515E1A" w:rsidR="008A59AA" w:rsidRDefault="008A59AA" w:rsidP="008C2E2F">
      <w:pPr>
        <w:spacing w:after="0" w:line="240" w:lineRule="auto"/>
        <w:jc w:val="both"/>
        <w:rPr>
          <w:rFonts w:ascii="Times New Roman" w:hAnsi="Times New Roman" w:cs="Times New Roman"/>
          <w:b/>
        </w:rPr>
      </w:pPr>
    </w:p>
    <w:p w14:paraId="1093D2C8" w14:textId="1209F323" w:rsidR="008A59AA" w:rsidRDefault="008A59AA" w:rsidP="008C2E2F">
      <w:pPr>
        <w:spacing w:after="0" w:line="240" w:lineRule="auto"/>
        <w:jc w:val="both"/>
        <w:rPr>
          <w:rFonts w:ascii="Times New Roman" w:hAnsi="Times New Roman" w:cs="Times New Roman"/>
          <w:b/>
        </w:rPr>
      </w:pPr>
    </w:p>
    <w:p w14:paraId="22C14D33" w14:textId="677AB338" w:rsidR="008A59AA" w:rsidRPr="006D38E9" w:rsidRDefault="001658C6" w:rsidP="001658C6">
      <w:pPr>
        <w:tabs>
          <w:tab w:val="left" w:pos="1845"/>
        </w:tabs>
        <w:spacing w:after="0" w:line="240" w:lineRule="auto"/>
        <w:jc w:val="both"/>
        <w:rPr>
          <w:rFonts w:ascii="Times New Roman" w:hAnsi="Times New Roman" w:cs="Times New Roman"/>
          <w:b/>
        </w:rPr>
      </w:pPr>
      <w:r>
        <w:rPr>
          <w:rFonts w:ascii="Times New Roman" w:hAnsi="Times New Roman" w:cs="Times New Roman"/>
          <w:b/>
        </w:rPr>
        <w:tab/>
      </w:r>
    </w:p>
    <w:sectPr w:rsidR="008A59AA" w:rsidRPr="006D38E9" w:rsidSect="007940E4">
      <w:headerReference w:type="default" r:id="rId10"/>
      <w:footerReference w:type="default" r:id="rId11"/>
      <w:pgSz w:w="12240" w:h="15840"/>
      <w:pgMar w:top="864" w:right="864" w:bottom="864" w:left="864"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96721" w14:textId="77777777" w:rsidR="00A03C8C" w:rsidRDefault="00A03C8C" w:rsidP="00F56BB2">
      <w:pPr>
        <w:spacing w:after="0" w:line="240" w:lineRule="auto"/>
      </w:pPr>
      <w:r>
        <w:separator/>
      </w:r>
    </w:p>
  </w:endnote>
  <w:endnote w:type="continuationSeparator" w:id="0">
    <w:p w14:paraId="358A87AF" w14:textId="77777777" w:rsidR="00A03C8C" w:rsidRDefault="00A03C8C" w:rsidP="00F56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20093204"/>
      <w:docPartObj>
        <w:docPartGallery w:val="Page Numbers (Bottom of Page)"/>
        <w:docPartUnique/>
      </w:docPartObj>
    </w:sdtPr>
    <w:sdtEndPr>
      <w:rPr>
        <w:noProof/>
      </w:rPr>
    </w:sdtEndPr>
    <w:sdtContent>
      <w:p w14:paraId="03FC0140" w14:textId="77777777" w:rsidR="007D6E72" w:rsidRPr="007D6E72" w:rsidRDefault="007D6E72">
        <w:pPr>
          <w:pStyle w:val="Footer"/>
          <w:jc w:val="center"/>
          <w:rPr>
            <w:rFonts w:ascii="Times New Roman" w:hAnsi="Times New Roman" w:cs="Times New Roman"/>
          </w:rPr>
        </w:pPr>
        <w:r w:rsidRPr="007D6E72">
          <w:rPr>
            <w:rFonts w:ascii="Times New Roman" w:hAnsi="Times New Roman" w:cs="Times New Roman"/>
          </w:rPr>
          <w:fldChar w:fldCharType="begin"/>
        </w:r>
        <w:r w:rsidRPr="007D6E72">
          <w:rPr>
            <w:rFonts w:ascii="Times New Roman" w:hAnsi="Times New Roman" w:cs="Times New Roman"/>
          </w:rPr>
          <w:instrText xml:space="preserve"> PAGE   \* MERGEFORMAT </w:instrText>
        </w:r>
        <w:r w:rsidRPr="007D6E72">
          <w:rPr>
            <w:rFonts w:ascii="Times New Roman" w:hAnsi="Times New Roman" w:cs="Times New Roman"/>
          </w:rPr>
          <w:fldChar w:fldCharType="separate"/>
        </w:r>
        <w:r w:rsidRPr="007D6E72">
          <w:rPr>
            <w:rFonts w:ascii="Times New Roman" w:hAnsi="Times New Roman" w:cs="Times New Roman"/>
            <w:noProof/>
          </w:rPr>
          <w:t>2</w:t>
        </w:r>
        <w:r w:rsidRPr="007D6E72">
          <w:rPr>
            <w:rFonts w:ascii="Times New Roman" w:hAnsi="Times New Roman" w:cs="Times New Roman"/>
            <w:noProof/>
          </w:rPr>
          <w:fldChar w:fldCharType="end"/>
        </w:r>
      </w:p>
    </w:sdtContent>
  </w:sdt>
  <w:p w14:paraId="75C89FC8" w14:textId="77777777" w:rsidR="007D6E72" w:rsidRPr="007D6E72" w:rsidRDefault="007D6E72">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C6F14" w14:textId="77777777" w:rsidR="00A03C8C" w:rsidRDefault="00A03C8C" w:rsidP="00F56BB2">
      <w:pPr>
        <w:spacing w:after="0" w:line="240" w:lineRule="auto"/>
      </w:pPr>
      <w:r>
        <w:separator/>
      </w:r>
    </w:p>
  </w:footnote>
  <w:footnote w:type="continuationSeparator" w:id="0">
    <w:p w14:paraId="29D4080A" w14:textId="77777777" w:rsidR="00A03C8C" w:rsidRDefault="00A03C8C" w:rsidP="00F56BB2">
      <w:pPr>
        <w:spacing w:after="0" w:line="240" w:lineRule="auto"/>
      </w:pPr>
      <w:r>
        <w:continuationSeparator/>
      </w:r>
    </w:p>
  </w:footnote>
  <w:footnote w:id="1">
    <w:p w14:paraId="1A02833A" w14:textId="377F276E" w:rsidR="009B05C8" w:rsidRDefault="009B05C8" w:rsidP="006E7F8C">
      <w:pPr>
        <w:pStyle w:val="FootnoteText"/>
      </w:pPr>
      <w:r w:rsidRPr="009B05C8">
        <w:rPr>
          <w:rStyle w:val="FootnoteReference"/>
          <w:color w:val="FFFFFF" w:themeColor="background1"/>
        </w:rPr>
        <w:footnoteRef/>
      </w:r>
      <w:r>
        <w:t>*</w:t>
      </w:r>
      <w:r w:rsidR="0069654A" w:rsidRPr="0069654A">
        <w:t>Corresponding author:</w:t>
      </w:r>
      <w:r>
        <w:t xml:space="preserve">  </w:t>
      </w:r>
    </w:p>
    <w:p w14:paraId="1C96C749" w14:textId="16A19263" w:rsidR="0067252C" w:rsidRPr="0067252C" w:rsidRDefault="009B05C8" w:rsidP="0067252C">
      <w:pPr>
        <w:pStyle w:val="FootnoteText"/>
        <w:rPr>
          <w:rStyle w:val="FooterChar"/>
          <w:color w:val="0000FF" w:themeColor="hyperlink"/>
        </w:rPr>
      </w:pPr>
      <w:r>
        <w:t xml:space="preserve">  </w:t>
      </w:r>
      <w:r w:rsidRPr="009B05C8">
        <w:t>Email:</w:t>
      </w:r>
      <w:r w:rsidR="00683680" w:rsidRPr="00683680">
        <w:t xml:space="preserve"> </w:t>
      </w:r>
      <w:hyperlink r:id="rId1" w:history="1">
        <w:r w:rsidR="003C0282" w:rsidRPr="00E352FF">
          <w:rPr>
            <w:rStyle w:val="Hyperlink"/>
          </w:rPr>
          <w:t>aaaaaa@mail.com</w:t>
        </w:r>
      </w:hyperlink>
      <w:r w:rsidR="00683680">
        <w:t xml:space="preserve"> (</w:t>
      </w:r>
      <w:r w:rsidR="003C0282">
        <w:t>A1</w:t>
      </w:r>
      <w:r w:rsidR="00683680">
        <w:t xml:space="preserve">), </w:t>
      </w:r>
      <w:r w:rsidR="00683680" w:rsidRPr="00683680">
        <w:t xml:space="preserve">Email: </w:t>
      </w:r>
      <w:r w:rsidR="003C0282">
        <w:rPr>
          <w:rStyle w:val="Hyperlink"/>
        </w:rPr>
        <w:t>bbbb</w:t>
      </w:r>
      <w:r w:rsidR="003C0282" w:rsidRPr="003C0282">
        <w:rPr>
          <w:rStyle w:val="Hyperlink"/>
        </w:rPr>
        <w:t>@mail.com</w:t>
      </w:r>
      <w:r w:rsidR="00683680">
        <w:t xml:space="preserve"> (</w:t>
      </w:r>
      <w:r w:rsidR="003C0282">
        <w:t>A2</w:t>
      </w:r>
      <w:r w:rsidR="00683680">
        <w:t>)</w:t>
      </w:r>
      <w:r w:rsidR="00FA15F2">
        <w:br/>
      </w:r>
      <w:r w:rsidRPr="00F34A5C">
        <w:t xml:space="preserve">  </w:t>
      </w:r>
      <w:hyperlink r:id="rId2" w:history="1">
        <w:proofErr w:type="spellStart"/>
        <w:r w:rsidR="00B64995" w:rsidRPr="00B64995">
          <w:rPr>
            <w:rStyle w:val="Hyperlink"/>
            <w:u w:val="none"/>
          </w:rPr>
          <w:t>iKSP</w:t>
        </w:r>
        <w:proofErr w:type="spellEnd"/>
        <w:r w:rsidR="00B64995" w:rsidRPr="00B64995">
          <w:rPr>
            <w:rStyle w:val="Hyperlink"/>
            <w:u w:val="none"/>
          </w:rPr>
          <w:t xml:space="preserve"> Journal of Computer Science and Engineering</w:t>
        </w:r>
        <w:r w:rsidRPr="00F34A5C">
          <w:rPr>
            <w:rStyle w:val="Hyperlink"/>
            <w:u w:val="none"/>
          </w:rPr>
          <w:t xml:space="preserve"> (202</w:t>
        </w:r>
        <w:r w:rsidR="0067252C">
          <w:rPr>
            <w:rStyle w:val="Hyperlink"/>
            <w:u w:val="none"/>
          </w:rPr>
          <w:t>2</w:t>
        </w:r>
        <w:r w:rsidRPr="00F34A5C">
          <w:rPr>
            <w:rStyle w:val="Hyperlink"/>
            <w:u w:val="none"/>
          </w:rPr>
          <w:t xml:space="preserve">) </w:t>
        </w:r>
        <w:r w:rsidR="00C00568">
          <w:rPr>
            <w:rStyle w:val="Hyperlink"/>
            <w:u w:val="none"/>
          </w:rPr>
          <w:t>2</w:t>
        </w:r>
        <w:r w:rsidRPr="00F34A5C">
          <w:rPr>
            <w:rStyle w:val="Hyperlink"/>
            <w:u w:val="none"/>
          </w:rPr>
          <w:t>(</w:t>
        </w:r>
        <w:r w:rsidR="00C00568">
          <w:rPr>
            <w:rStyle w:val="Hyperlink"/>
            <w:u w:val="none"/>
          </w:rPr>
          <w:t>1</w:t>
        </w:r>
        <w:r w:rsidRPr="00F34A5C">
          <w:rPr>
            <w:rStyle w:val="Hyperlink"/>
            <w:u w:val="none"/>
          </w:rPr>
          <w:t>):</w:t>
        </w:r>
        <w:r w:rsidR="003A4855">
          <w:rPr>
            <w:rStyle w:val="Hyperlink"/>
            <w:u w:val="none"/>
          </w:rPr>
          <w:t xml:space="preserve"> </w:t>
        </w:r>
        <w:r w:rsidR="00E75C22">
          <w:rPr>
            <w:rStyle w:val="Hyperlink"/>
            <w:u w:val="none"/>
          </w:rPr>
          <w:t>1</w:t>
        </w:r>
        <w:r w:rsidRPr="00F34A5C">
          <w:rPr>
            <w:rStyle w:val="Hyperlink"/>
            <w:u w:val="none"/>
          </w:rPr>
          <w:t>-</w:t>
        </w:r>
      </w:hyperlink>
      <w:r w:rsidR="001C350D">
        <w:t xml:space="preserve">  </w:t>
      </w:r>
    </w:p>
    <w:tbl>
      <w:tblPr>
        <w:tblW w:w="0" w:type="auto"/>
        <w:jc w:val="center"/>
        <w:tblLook w:val="04A0" w:firstRow="1" w:lastRow="0" w:firstColumn="1" w:lastColumn="0" w:noHBand="0" w:noVBand="1"/>
      </w:tblPr>
      <w:tblGrid>
        <w:gridCol w:w="1908"/>
        <w:gridCol w:w="8493"/>
      </w:tblGrid>
      <w:tr w:rsidR="0067252C" w14:paraId="7DBFA938" w14:textId="77777777" w:rsidTr="0067252C">
        <w:trPr>
          <w:trHeight w:val="484"/>
          <w:jc w:val="center"/>
        </w:trPr>
        <w:tc>
          <w:tcPr>
            <w:tcW w:w="1908" w:type="dxa"/>
            <w:vAlign w:val="center"/>
            <w:hideMark/>
          </w:tcPr>
          <w:p w14:paraId="5F6802C6" w14:textId="0C2C26AC" w:rsidR="0067252C" w:rsidRDefault="0067252C" w:rsidP="0067252C">
            <w:pPr>
              <w:pStyle w:val="Footer"/>
              <w:spacing w:line="276" w:lineRule="auto"/>
              <w:ind w:left="37"/>
              <w:rPr>
                <w:bCs/>
                <w:lang w:bidi="en-US"/>
              </w:rPr>
            </w:pPr>
            <w:r>
              <w:rPr>
                <w:noProof/>
                <w:lang w:bidi="en-US"/>
              </w:rPr>
              <w:drawing>
                <wp:inline distT="0" distB="0" distL="0" distR="0" wp14:anchorId="1A67D659" wp14:editId="50C0B6A8">
                  <wp:extent cx="1000125" cy="361950"/>
                  <wp:effectExtent l="0" t="0" r="9525" b="0"/>
                  <wp:docPr id="2" name="Picture 2"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copyRigh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8493" w:type="dxa"/>
            <w:vAlign w:val="center"/>
            <w:hideMark/>
          </w:tcPr>
          <w:p w14:paraId="343F5C2B" w14:textId="77777777" w:rsidR="0067252C" w:rsidRDefault="0067252C" w:rsidP="0067252C">
            <w:pPr>
              <w:pStyle w:val="Footer"/>
              <w:spacing w:line="276" w:lineRule="auto"/>
              <w:rPr>
                <w:bCs/>
                <w:sz w:val="18"/>
                <w:szCs w:val="18"/>
                <w:lang w:bidi="en-US"/>
              </w:rPr>
            </w:pPr>
            <w:r>
              <w:rPr>
                <w:sz w:val="18"/>
                <w:szCs w:val="18"/>
                <w:lang w:bidi="en-US"/>
              </w:rPr>
              <w:t>This work is licensed under a Creative Commons Attribution 4.0 International License, which permits unrestricted use, distribution, and reproduction in any medium, provided the original work is properly cited.</w:t>
            </w:r>
          </w:p>
        </w:tc>
      </w:tr>
    </w:tbl>
    <w:p w14:paraId="74148781" w14:textId="77777777" w:rsidR="006E7F8C" w:rsidRDefault="006E7F8C" w:rsidP="0067252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63310" w14:textId="026FAF19" w:rsidR="006D38E9" w:rsidRPr="008A59AA" w:rsidRDefault="00537791" w:rsidP="008A59AA">
    <w:pPr>
      <w:pStyle w:val="Header"/>
      <w:jc w:val="center"/>
      <w:rPr>
        <w:rFonts w:ascii="Times New Roman" w:hAnsi="Times New Roman" w:cs="Times New Roman"/>
        <w:bCs/>
      </w:rPr>
    </w:pPr>
    <w:r>
      <w:fldChar w:fldCharType="begin"/>
    </w:r>
    <w:r>
      <w:instrText xml:space="preserve"> HYPERLINK "http://iksp.org/journals/index.php/ijiw/" </w:instrText>
    </w:r>
    <w:r>
      <w:fldChar w:fldCharType="separate"/>
    </w:r>
    <w:r w:rsidR="008A59AA" w:rsidRPr="00E04231">
      <w:rPr>
        <w:rStyle w:val="Hyperlink"/>
        <w:rFonts w:ascii="Times New Roman" w:hAnsi="Times New Roman" w:cs="Times New Roman"/>
        <w:bCs/>
        <w:color w:val="auto"/>
        <w:u w:val="none"/>
      </w:rPr>
      <w:t xml:space="preserve"> </w:t>
    </w:r>
    <w:proofErr w:type="spellStart"/>
    <w:r w:rsidR="008A59AA" w:rsidRPr="00E04231">
      <w:rPr>
        <w:rStyle w:val="Hyperlink"/>
        <w:rFonts w:ascii="Times New Roman" w:hAnsi="Times New Roman" w:cs="Times New Roman"/>
        <w:bCs/>
        <w:color w:val="auto"/>
        <w:u w:val="none"/>
      </w:rPr>
      <w:t>iKSP</w:t>
    </w:r>
    <w:proofErr w:type="spellEnd"/>
    <w:r w:rsidR="008A59AA" w:rsidRPr="00E04231">
      <w:rPr>
        <w:rStyle w:val="Hyperlink"/>
        <w:rFonts w:ascii="Times New Roman" w:hAnsi="Times New Roman" w:cs="Times New Roman"/>
        <w:bCs/>
        <w:color w:val="auto"/>
        <w:u w:val="none"/>
      </w:rPr>
      <w:t xml:space="preserve"> Journal of Computer Science and Engineering</w:t>
    </w:r>
    <w:r w:rsidR="008A59AA" w:rsidRPr="00AE1DBC">
      <w:rPr>
        <w:rStyle w:val="Hyperlink"/>
        <w:rFonts w:ascii="Times New Roman" w:hAnsi="Times New Roman" w:cs="Times New Roman"/>
        <w:bCs/>
        <w:color w:val="auto"/>
        <w:u w:val="none"/>
      </w:rPr>
      <w:t xml:space="preserve"> (202</w:t>
    </w:r>
    <w:r w:rsidR="0067252C">
      <w:rPr>
        <w:rStyle w:val="Hyperlink"/>
        <w:rFonts w:ascii="Times New Roman" w:hAnsi="Times New Roman" w:cs="Times New Roman"/>
        <w:bCs/>
        <w:color w:val="auto"/>
        <w:u w:val="none"/>
      </w:rPr>
      <w:t>2</w:t>
    </w:r>
    <w:r w:rsidR="008A59AA" w:rsidRPr="00AE1DBC">
      <w:rPr>
        <w:rStyle w:val="Hyperlink"/>
        <w:rFonts w:ascii="Times New Roman" w:hAnsi="Times New Roman" w:cs="Times New Roman"/>
        <w:bCs/>
        <w:color w:val="auto"/>
        <w:u w:val="none"/>
      </w:rPr>
      <w:t xml:space="preserve">) </w:t>
    </w:r>
    <w:r w:rsidR="00C00568">
      <w:rPr>
        <w:rStyle w:val="Hyperlink"/>
        <w:rFonts w:ascii="Times New Roman" w:hAnsi="Times New Roman" w:cs="Times New Roman"/>
        <w:bCs/>
        <w:color w:val="auto"/>
        <w:u w:val="none"/>
      </w:rPr>
      <w:t>2</w:t>
    </w:r>
    <w:r w:rsidR="008A59AA" w:rsidRPr="00AE1DBC">
      <w:rPr>
        <w:rStyle w:val="Hyperlink"/>
        <w:rFonts w:ascii="Times New Roman" w:hAnsi="Times New Roman" w:cs="Times New Roman"/>
        <w:bCs/>
        <w:color w:val="auto"/>
        <w:u w:val="none"/>
      </w:rPr>
      <w:t>(</w:t>
    </w:r>
    <w:r w:rsidR="00C00568">
      <w:rPr>
        <w:rStyle w:val="Hyperlink"/>
        <w:rFonts w:ascii="Times New Roman" w:hAnsi="Times New Roman" w:cs="Times New Roman"/>
        <w:bCs/>
        <w:color w:val="auto"/>
        <w:u w:val="none"/>
      </w:rPr>
      <w:t>1</w:t>
    </w:r>
    <w:r w:rsidR="008A59AA" w:rsidRPr="00AE1DBC">
      <w:rPr>
        <w:rStyle w:val="Hyperlink"/>
        <w:rFonts w:ascii="Times New Roman" w:hAnsi="Times New Roman" w:cs="Times New Roman"/>
        <w:bCs/>
        <w:color w:val="auto"/>
        <w:u w:val="none"/>
      </w:rPr>
      <w:t>): 1-</w:t>
    </w:r>
    <w:r>
      <w:rPr>
        <w:rStyle w:val="Hyperlink"/>
        <w:rFonts w:ascii="Times New Roman" w:hAnsi="Times New Roman" w:cs="Times New Roman"/>
        <w:bCs/>
        <w:color w:val="auto"/>
        <w:u w:val="non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12F0"/>
    <w:multiLevelType w:val="multilevel"/>
    <w:tmpl w:val="63F2A5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204AC"/>
    <w:multiLevelType w:val="multilevel"/>
    <w:tmpl w:val="EF80A9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91B78"/>
    <w:multiLevelType w:val="hybridMultilevel"/>
    <w:tmpl w:val="1FA2E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80A39"/>
    <w:multiLevelType w:val="hybridMultilevel"/>
    <w:tmpl w:val="925EAB4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658DB"/>
    <w:multiLevelType w:val="hybridMultilevel"/>
    <w:tmpl w:val="18D03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3F5BEF"/>
    <w:multiLevelType w:val="hybridMultilevel"/>
    <w:tmpl w:val="3D52F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2A1BC2"/>
    <w:multiLevelType w:val="multilevel"/>
    <w:tmpl w:val="33DE43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1B4874"/>
    <w:multiLevelType w:val="hybridMultilevel"/>
    <w:tmpl w:val="A29E2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61DB3"/>
    <w:multiLevelType w:val="hybridMultilevel"/>
    <w:tmpl w:val="E48C5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AB3D06"/>
    <w:multiLevelType w:val="multilevel"/>
    <w:tmpl w:val="C4DCCD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D613F48"/>
    <w:multiLevelType w:val="hybridMultilevel"/>
    <w:tmpl w:val="D57C9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2"/>
  </w:num>
  <w:num w:numId="5">
    <w:abstractNumId w:val="1"/>
  </w:num>
  <w:num w:numId="6">
    <w:abstractNumId w:val="9"/>
  </w:num>
  <w:num w:numId="7">
    <w:abstractNumId w:val="10"/>
  </w:num>
  <w:num w:numId="8">
    <w:abstractNumId w:val="6"/>
  </w:num>
  <w:num w:numId="9">
    <w:abstractNumId w:val="0"/>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zUzMTc3MbYwMDFT0lEKTi0uzszPAymwsKwFAJevYWItAAAA"/>
  </w:docVars>
  <w:rsids>
    <w:rsidRoot w:val="003F527A"/>
    <w:rsid w:val="00003D65"/>
    <w:rsid w:val="00005088"/>
    <w:rsid w:val="00012059"/>
    <w:rsid w:val="00014A67"/>
    <w:rsid w:val="00030034"/>
    <w:rsid w:val="00031B32"/>
    <w:rsid w:val="0003395E"/>
    <w:rsid w:val="00033DBF"/>
    <w:rsid w:val="0003564A"/>
    <w:rsid w:val="000359F1"/>
    <w:rsid w:val="000372C3"/>
    <w:rsid w:val="00037E12"/>
    <w:rsid w:val="0004117F"/>
    <w:rsid w:val="00041775"/>
    <w:rsid w:val="00041C8E"/>
    <w:rsid w:val="00046471"/>
    <w:rsid w:val="00050FE1"/>
    <w:rsid w:val="00052818"/>
    <w:rsid w:val="00054931"/>
    <w:rsid w:val="00054EDE"/>
    <w:rsid w:val="000626E3"/>
    <w:rsid w:val="00062E6A"/>
    <w:rsid w:val="00063DE6"/>
    <w:rsid w:val="00063EBF"/>
    <w:rsid w:val="000663B4"/>
    <w:rsid w:val="00067AEC"/>
    <w:rsid w:val="00067F27"/>
    <w:rsid w:val="0007022B"/>
    <w:rsid w:val="00070FA7"/>
    <w:rsid w:val="00071E6A"/>
    <w:rsid w:val="00074A97"/>
    <w:rsid w:val="00077956"/>
    <w:rsid w:val="00081C1D"/>
    <w:rsid w:val="00082A13"/>
    <w:rsid w:val="00084A94"/>
    <w:rsid w:val="00085AA1"/>
    <w:rsid w:val="0008608D"/>
    <w:rsid w:val="000932E6"/>
    <w:rsid w:val="00093D3B"/>
    <w:rsid w:val="00094B03"/>
    <w:rsid w:val="000A1CFF"/>
    <w:rsid w:val="000A1D7C"/>
    <w:rsid w:val="000A2189"/>
    <w:rsid w:val="000A28F2"/>
    <w:rsid w:val="000B1DD8"/>
    <w:rsid w:val="000B2B2D"/>
    <w:rsid w:val="000B3A82"/>
    <w:rsid w:val="000B53BB"/>
    <w:rsid w:val="000C232B"/>
    <w:rsid w:val="000C393C"/>
    <w:rsid w:val="000C46FF"/>
    <w:rsid w:val="000D0F00"/>
    <w:rsid w:val="000D6E78"/>
    <w:rsid w:val="000D72E5"/>
    <w:rsid w:val="000E0252"/>
    <w:rsid w:val="000E09B1"/>
    <w:rsid w:val="000E43D2"/>
    <w:rsid w:val="000E6471"/>
    <w:rsid w:val="000F1D07"/>
    <w:rsid w:val="000F3C2F"/>
    <w:rsid w:val="000F43D0"/>
    <w:rsid w:val="00101870"/>
    <w:rsid w:val="0010259C"/>
    <w:rsid w:val="00105AB0"/>
    <w:rsid w:val="0011511A"/>
    <w:rsid w:val="0011771D"/>
    <w:rsid w:val="001178A2"/>
    <w:rsid w:val="00120994"/>
    <w:rsid w:val="00120A80"/>
    <w:rsid w:val="001229B4"/>
    <w:rsid w:val="00134141"/>
    <w:rsid w:val="00136A48"/>
    <w:rsid w:val="00141D23"/>
    <w:rsid w:val="0014463C"/>
    <w:rsid w:val="001460FA"/>
    <w:rsid w:val="00146404"/>
    <w:rsid w:val="00153115"/>
    <w:rsid w:val="00154164"/>
    <w:rsid w:val="0015527B"/>
    <w:rsid w:val="00160693"/>
    <w:rsid w:val="001658C6"/>
    <w:rsid w:val="001675D6"/>
    <w:rsid w:val="00171E81"/>
    <w:rsid w:val="001725F1"/>
    <w:rsid w:val="0017374E"/>
    <w:rsid w:val="00176C12"/>
    <w:rsid w:val="001775B2"/>
    <w:rsid w:val="00177FBC"/>
    <w:rsid w:val="00177FF4"/>
    <w:rsid w:val="0018021A"/>
    <w:rsid w:val="001802C9"/>
    <w:rsid w:val="00181DD6"/>
    <w:rsid w:val="001835A6"/>
    <w:rsid w:val="00192B21"/>
    <w:rsid w:val="00193203"/>
    <w:rsid w:val="00193C0D"/>
    <w:rsid w:val="00193F28"/>
    <w:rsid w:val="00194B14"/>
    <w:rsid w:val="00195AA5"/>
    <w:rsid w:val="00196F27"/>
    <w:rsid w:val="0019787D"/>
    <w:rsid w:val="0019790E"/>
    <w:rsid w:val="001A0C38"/>
    <w:rsid w:val="001A38A6"/>
    <w:rsid w:val="001A5D3F"/>
    <w:rsid w:val="001A7280"/>
    <w:rsid w:val="001A7380"/>
    <w:rsid w:val="001B0F19"/>
    <w:rsid w:val="001B1A08"/>
    <w:rsid w:val="001B32AC"/>
    <w:rsid w:val="001B32C5"/>
    <w:rsid w:val="001B37BF"/>
    <w:rsid w:val="001B7CB5"/>
    <w:rsid w:val="001C1BD5"/>
    <w:rsid w:val="001C350D"/>
    <w:rsid w:val="001C3565"/>
    <w:rsid w:val="001C4CB9"/>
    <w:rsid w:val="001C5583"/>
    <w:rsid w:val="001C7269"/>
    <w:rsid w:val="001C7471"/>
    <w:rsid w:val="001D1EF4"/>
    <w:rsid w:val="001D334C"/>
    <w:rsid w:val="001D4792"/>
    <w:rsid w:val="001D65B0"/>
    <w:rsid w:val="001E2421"/>
    <w:rsid w:val="001E3DF6"/>
    <w:rsid w:val="001E76D3"/>
    <w:rsid w:val="001F0B8C"/>
    <w:rsid w:val="001F1224"/>
    <w:rsid w:val="001F2987"/>
    <w:rsid w:val="001F2FC4"/>
    <w:rsid w:val="001F4221"/>
    <w:rsid w:val="001F4A84"/>
    <w:rsid w:val="001F4EE9"/>
    <w:rsid w:val="001F7928"/>
    <w:rsid w:val="001F7CBB"/>
    <w:rsid w:val="00200A7A"/>
    <w:rsid w:val="002010E8"/>
    <w:rsid w:val="00203C7C"/>
    <w:rsid w:val="00203E7F"/>
    <w:rsid w:val="00204912"/>
    <w:rsid w:val="002054BA"/>
    <w:rsid w:val="00206470"/>
    <w:rsid w:val="00206997"/>
    <w:rsid w:val="002073B0"/>
    <w:rsid w:val="00212C5B"/>
    <w:rsid w:val="00213340"/>
    <w:rsid w:val="0021401E"/>
    <w:rsid w:val="00215AA0"/>
    <w:rsid w:val="002204E2"/>
    <w:rsid w:val="00222686"/>
    <w:rsid w:val="00223096"/>
    <w:rsid w:val="00230250"/>
    <w:rsid w:val="00230FC9"/>
    <w:rsid w:val="00232EEE"/>
    <w:rsid w:val="00233A23"/>
    <w:rsid w:val="00235C1B"/>
    <w:rsid w:val="00236060"/>
    <w:rsid w:val="00240638"/>
    <w:rsid w:val="00241BA1"/>
    <w:rsid w:val="00244DB9"/>
    <w:rsid w:val="0025119E"/>
    <w:rsid w:val="00251499"/>
    <w:rsid w:val="0025202B"/>
    <w:rsid w:val="00252A86"/>
    <w:rsid w:val="00254525"/>
    <w:rsid w:val="00254EC6"/>
    <w:rsid w:val="00263686"/>
    <w:rsid w:val="0026434A"/>
    <w:rsid w:val="00264ADA"/>
    <w:rsid w:val="00270B33"/>
    <w:rsid w:val="0027184D"/>
    <w:rsid w:val="00273E3D"/>
    <w:rsid w:val="002748AA"/>
    <w:rsid w:val="002804D2"/>
    <w:rsid w:val="00287E9F"/>
    <w:rsid w:val="00287EC9"/>
    <w:rsid w:val="0029500C"/>
    <w:rsid w:val="002950E0"/>
    <w:rsid w:val="002964B7"/>
    <w:rsid w:val="00296C9F"/>
    <w:rsid w:val="00296F75"/>
    <w:rsid w:val="002A5160"/>
    <w:rsid w:val="002A5AA3"/>
    <w:rsid w:val="002A6E56"/>
    <w:rsid w:val="002B59E4"/>
    <w:rsid w:val="002B7832"/>
    <w:rsid w:val="002C604D"/>
    <w:rsid w:val="002C643E"/>
    <w:rsid w:val="002C7087"/>
    <w:rsid w:val="002D0488"/>
    <w:rsid w:val="002D0F0E"/>
    <w:rsid w:val="002D19C1"/>
    <w:rsid w:val="002D28CA"/>
    <w:rsid w:val="002D302C"/>
    <w:rsid w:val="002D36E9"/>
    <w:rsid w:val="002D4D72"/>
    <w:rsid w:val="002D5545"/>
    <w:rsid w:val="002D606E"/>
    <w:rsid w:val="002D6B9D"/>
    <w:rsid w:val="002D6D01"/>
    <w:rsid w:val="002E2090"/>
    <w:rsid w:val="002E271A"/>
    <w:rsid w:val="002E5054"/>
    <w:rsid w:val="002E56A0"/>
    <w:rsid w:val="002E64B9"/>
    <w:rsid w:val="002F0075"/>
    <w:rsid w:val="002F2E92"/>
    <w:rsid w:val="002F375B"/>
    <w:rsid w:val="002F5820"/>
    <w:rsid w:val="002F7F8B"/>
    <w:rsid w:val="00300778"/>
    <w:rsid w:val="003009D2"/>
    <w:rsid w:val="003015F1"/>
    <w:rsid w:val="00303DC2"/>
    <w:rsid w:val="0030532A"/>
    <w:rsid w:val="003054A2"/>
    <w:rsid w:val="00305D5D"/>
    <w:rsid w:val="00305E45"/>
    <w:rsid w:val="00306EE2"/>
    <w:rsid w:val="00310339"/>
    <w:rsid w:val="00310507"/>
    <w:rsid w:val="00310535"/>
    <w:rsid w:val="00310625"/>
    <w:rsid w:val="003115FB"/>
    <w:rsid w:val="00311715"/>
    <w:rsid w:val="00315066"/>
    <w:rsid w:val="003166BB"/>
    <w:rsid w:val="003178C7"/>
    <w:rsid w:val="00321205"/>
    <w:rsid w:val="003218FA"/>
    <w:rsid w:val="00324B93"/>
    <w:rsid w:val="003329D8"/>
    <w:rsid w:val="00332D21"/>
    <w:rsid w:val="00334CBE"/>
    <w:rsid w:val="00336078"/>
    <w:rsid w:val="00337A17"/>
    <w:rsid w:val="0034351F"/>
    <w:rsid w:val="00343C91"/>
    <w:rsid w:val="003441B7"/>
    <w:rsid w:val="00346A33"/>
    <w:rsid w:val="003500A4"/>
    <w:rsid w:val="00351315"/>
    <w:rsid w:val="00351D7F"/>
    <w:rsid w:val="00353CA0"/>
    <w:rsid w:val="003546BF"/>
    <w:rsid w:val="0035528A"/>
    <w:rsid w:val="003575A3"/>
    <w:rsid w:val="00361970"/>
    <w:rsid w:val="00362198"/>
    <w:rsid w:val="00370A30"/>
    <w:rsid w:val="00370DD0"/>
    <w:rsid w:val="00373DDB"/>
    <w:rsid w:val="00376F4C"/>
    <w:rsid w:val="003828F3"/>
    <w:rsid w:val="0038610B"/>
    <w:rsid w:val="00386BAF"/>
    <w:rsid w:val="0038794C"/>
    <w:rsid w:val="00390553"/>
    <w:rsid w:val="00390803"/>
    <w:rsid w:val="00390922"/>
    <w:rsid w:val="00391891"/>
    <w:rsid w:val="00391F74"/>
    <w:rsid w:val="003930FA"/>
    <w:rsid w:val="00396623"/>
    <w:rsid w:val="00396A2B"/>
    <w:rsid w:val="00397B5D"/>
    <w:rsid w:val="003A252E"/>
    <w:rsid w:val="003A4855"/>
    <w:rsid w:val="003A7365"/>
    <w:rsid w:val="003B2AFA"/>
    <w:rsid w:val="003B33E6"/>
    <w:rsid w:val="003B3DE0"/>
    <w:rsid w:val="003B5ACC"/>
    <w:rsid w:val="003B6F61"/>
    <w:rsid w:val="003C0282"/>
    <w:rsid w:val="003C2A6C"/>
    <w:rsid w:val="003C3B0A"/>
    <w:rsid w:val="003C5246"/>
    <w:rsid w:val="003C5B10"/>
    <w:rsid w:val="003D439A"/>
    <w:rsid w:val="003D495F"/>
    <w:rsid w:val="003D62D8"/>
    <w:rsid w:val="003D674B"/>
    <w:rsid w:val="003D7A93"/>
    <w:rsid w:val="003E0485"/>
    <w:rsid w:val="003E0D47"/>
    <w:rsid w:val="003E2AB8"/>
    <w:rsid w:val="003E45C2"/>
    <w:rsid w:val="003E4C91"/>
    <w:rsid w:val="003E733B"/>
    <w:rsid w:val="003F2E8A"/>
    <w:rsid w:val="003F365E"/>
    <w:rsid w:val="003F3DC2"/>
    <w:rsid w:val="003F4392"/>
    <w:rsid w:val="003F527A"/>
    <w:rsid w:val="003F613F"/>
    <w:rsid w:val="00403920"/>
    <w:rsid w:val="00403A39"/>
    <w:rsid w:val="00404712"/>
    <w:rsid w:val="0040632E"/>
    <w:rsid w:val="00407F84"/>
    <w:rsid w:val="004141F4"/>
    <w:rsid w:val="00414593"/>
    <w:rsid w:val="00414FAD"/>
    <w:rsid w:val="0041682B"/>
    <w:rsid w:val="004233C8"/>
    <w:rsid w:val="00425DD4"/>
    <w:rsid w:val="00426842"/>
    <w:rsid w:val="004272BD"/>
    <w:rsid w:val="00427705"/>
    <w:rsid w:val="004279A4"/>
    <w:rsid w:val="00430514"/>
    <w:rsid w:val="004310FC"/>
    <w:rsid w:val="00432D8B"/>
    <w:rsid w:val="004341FE"/>
    <w:rsid w:val="00435509"/>
    <w:rsid w:val="004419B9"/>
    <w:rsid w:val="00443445"/>
    <w:rsid w:val="0044640C"/>
    <w:rsid w:val="00450ADD"/>
    <w:rsid w:val="0045489C"/>
    <w:rsid w:val="00454B13"/>
    <w:rsid w:val="00455BC2"/>
    <w:rsid w:val="00461988"/>
    <w:rsid w:val="00464C94"/>
    <w:rsid w:val="00466B20"/>
    <w:rsid w:val="00466B6F"/>
    <w:rsid w:val="00473097"/>
    <w:rsid w:val="00475A70"/>
    <w:rsid w:val="00475AF1"/>
    <w:rsid w:val="0047727E"/>
    <w:rsid w:val="00480C99"/>
    <w:rsid w:val="00480EE4"/>
    <w:rsid w:val="00483610"/>
    <w:rsid w:val="00486807"/>
    <w:rsid w:val="004939CC"/>
    <w:rsid w:val="00496554"/>
    <w:rsid w:val="004974DC"/>
    <w:rsid w:val="004A1516"/>
    <w:rsid w:val="004A23CC"/>
    <w:rsid w:val="004A2BAD"/>
    <w:rsid w:val="004A598C"/>
    <w:rsid w:val="004A613D"/>
    <w:rsid w:val="004A64B7"/>
    <w:rsid w:val="004B35D4"/>
    <w:rsid w:val="004B4AD7"/>
    <w:rsid w:val="004B7766"/>
    <w:rsid w:val="004C0CCE"/>
    <w:rsid w:val="004C0DBA"/>
    <w:rsid w:val="004C43E4"/>
    <w:rsid w:val="004C473E"/>
    <w:rsid w:val="004C4A43"/>
    <w:rsid w:val="004C577D"/>
    <w:rsid w:val="004D21A3"/>
    <w:rsid w:val="004D3EB9"/>
    <w:rsid w:val="004D70B4"/>
    <w:rsid w:val="004E0DCF"/>
    <w:rsid w:val="004E2893"/>
    <w:rsid w:val="004E3D46"/>
    <w:rsid w:val="004F3214"/>
    <w:rsid w:val="004F673C"/>
    <w:rsid w:val="004F7003"/>
    <w:rsid w:val="004F7715"/>
    <w:rsid w:val="00501EBB"/>
    <w:rsid w:val="0050462C"/>
    <w:rsid w:val="00504846"/>
    <w:rsid w:val="00505E93"/>
    <w:rsid w:val="00507592"/>
    <w:rsid w:val="00510297"/>
    <w:rsid w:val="005114BE"/>
    <w:rsid w:val="00514682"/>
    <w:rsid w:val="00514DA8"/>
    <w:rsid w:val="00515372"/>
    <w:rsid w:val="00517ED0"/>
    <w:rsid w:val="00524F34"/>
    <w:rsid w:val="00527A06"/>
    <w:rsid w:val="005307EE"/>
    <w:rsid w:val="00530FCF"/>
    <w:rsid w:val="00534B5F"/>
    <w:rsid w:val="00537791"/>
    <w:rsid w:val="00542507"/>
    <w:rsid w:val="00542763"/>
    <w:rsid w:val="00543B12"/>
    <w:rsid w:val="00544591"/>
    <w:rsid w:val="005460B4"/>
    <w:rsid w:val="005461A8"/>
    <w:rsid w:val="00550264"/>
    <w:rsid w:val="0055140B"/>
    <w:rsid w:val="00551E14"/>
    <w:rsid w:val="005551DC"/>
    <w:rsid w:val="00565096"/>
    <w:rsid w:val="00566D02"/>
    <w:rsid w:val="00570172"/>
    <w:rsid w:val="00570E30"/>
    <w:rsid w:val="005710B1"/>
    <w:rsid w:val="005722DA"/>
    <w:rsid w:val="00581395"/>
    <w:rsid w:val="00581FCA"/>
    <w:rsid w:val="00582F77"/>
    <w:rsid w:val="00583EAE"/>
    <w:rsid w:val="00586424"/>
    <w:rsid w:val="005879D6"/>
    <w:rsid w:val="00587DCD"/>
    <w:rsid w:val="00587DE5"/>
    <w:rsid w:val="0059003A"/>
    <w:rsid w:val="0059154C"/>
    <w:rsid w:val="00595CE6"/>
    <w:rsid w:val="0059748E"/>
    <w:rsid w:val="005A0E2C"/>
    <w:rsid w:val="005A188D"/>
    <w:rsid w:val="005A6552"/>
    <w:rsid w:val="005B15D0"/>
    <w:rsid w:val="005B5030"/>
    <w:rsid w:val="005B523A"/>
    <w:rsid w:val="005B5DA8"/>
    <w:rsid w:val="005B5FFB"/>
    <w:rsid w:val="005B7665"/>
    <w:rsid w:val="005B7F10"/>
    <w:rsid w:val="005C12E7"/>
    <w:rsid w:val="005C1B8B"/>
    <w:rsid w:val="005C1F53"/>
    <w:rsid w:val="005C3C6D"/>
    <w:rsid w:val="005C60D8"/>
    <w:rsid w:val="005C6789"/>
    <w:rsid w:val="005C6A30"/>
    <w:rsid w:val="005C783B"/>
    <w:rsid w:val="005D34B4"/>
    <w:rsid w:val="005D7305"/>
    <w:rsid w:val="005E0235"/>
    <w:rsid w:val="005E0AA4"/>
    <w:rsid w:val="005E0E9B"/>
    <w:rsid w:val="005E2C0F"/>
    <w:rsid w:val="005E506B"/>
    <w:rsid w:val="005E50BC"/>
    <w:rsid w:val="005E547E"/>
    <w:rsid w:val="005E7D18"/>
    <w:rsid w:val="005F2107"/>
    <w:rsid w:val="005F33CC"/>
    <w:rsid w:val="005F60A1"/>
    <w:rsid w:val="005F7A16"/>
    <w:rsid w:val="005F7CC7"/>
    <w:rsid w:val="00606EE7"/>
    <w:rsid w:val="00607E42"/>
    <w:rsid w:val="00612314"/>
    <w:rsid w:val="00612DF4"/>
    <w:rsid w:val="00614FE6"/>
    <w:rsid w:val="0061539A"/>
    <w:rsid w:val="00617637"/>
    <w:rsid w:val="00623A84"/>
    <w:rsid w:val="00626488"/>
    <w:rsid w:val="00626A09"/>
    <w:rsid w:val="0063056E"/>
    <w:rsid w:val="00631E9C"/>
    <w:rsid w:val="00632641"/>
    <w:rsid w:val="00632704"/>
    <w:rsid w:val="00633607"/>
    <w:rsid w:val="00635600"/>
    <w:rsid w:val="006447AD"/>
    <w:rsid w:val="00644B47"/>
    <w:rsid w:val="00646856"/>
    <w:rsid w:val="00646B0A"/>
    <w:rsid w:val="0065065A"/>
    <w:rsid w:val="00651753"/>
    <w:rsid w:val="0065478F"/>
    <w:rsid w:val="00656C84"/>
    <w:rsid w:val="00656D75"/>
    <w:rsid w:val="0065754A"/>
    <w:rsid w:val="00661B95"/>
    <w:rsid w:val="006630BB"/>
    <w:rsid w:val="00663810"/>
    <w:rsid w:val="0067252C"/>
    <w:rsid w:val="006759E9"/>
    <w:rsid w:val="00675B48"/>
    <w:rsid w:val="00677FEB"/>
    <w:rsid w:val="00680C1C"/>
    <w:rsid w:val="00681D17"/>
    <w:rsid w:val="006828B2"/>
    <w:rsid w:val="006828B6"/>
    <w:rsid w:val="00682EE9"/>
    <w:rsid w:val="00683680"/>
    <w:rsid w:val="00684DF9"/>
    <w:rsid w:val="00685412"/>
    <w:rsid w:val="006904EA"/>
    <w:rsid w:val="0069654A"/>
    <w:rsid w:val="006974BE"/>
    <w:rsid w:val="0069754D"/>
    <w:rsid w:val="0069798C"/>
    <w:rsid w:val="006A506B"/>
    <w:rsid w:val="006B100B"/>
    <w:rsid w:val="006B262C"/>
    <w:rsid w:val="006B3BA2"/>
    <w:rsid w:val="006B4DD6"/>
    <w:rsid w:val="006B5508"/>
    <w:rsid w:val="006B7C48"/>
    <w:rsid w:val="006C0657"/>
    <w:rsid w:val="006C2D70"/>
    <w:rsid w:val="006C53B9"/>
    <w:rsid w:val="006D2D39"/>
    <w:rsid w:val="006D38E9"/>
    <w:rsid w:val="006D3EF4"/>
    <w:rsid w:val="006D4C91"/>
    <w:rsid w:val="006E4BCA"/>
    <w:rsid w:val="006E51AA"/>
    <w:rsid w:val="006E7F8C"/>
    <w:rsid w:val="006F0DD4"/>
    <w:rsid w:val="006F23C1"/>
    <w:rsid w:val="006F46CE"/>
    <w:rsid w:val="006F47DA"/>
    <w:rsid w:val="00701ACD"/>
    <w:rsid w:val="007032AD"/>
    <w:rsid w:val="00703796"/>
    <w:rsid w:val="007067AF"/>
    <w:rsid w:val="007117F6"/>
    <w:rsid w:val="00711F72"/>
    <w:rsid w:val="00713F43"/>
    <w:rsid w:val="00715846"/>
    <w:rsid w:val="00715EBD"/>
    <w:rsid w:val="0071747B"/>
    <w:rsid w:val="0072131D"/>
    <w:rsid w:val="00721EDC"/>
    <w:rsid w:val="00722A51"/>
    <w:rsid w:val="00726692"/>
    <w:rsid w:val="00726718"/>
    <w:rsid w:val="007335E6"/>
    <w:rsid w:val="007378A6"/>
    <w:rsid w:val="0074371E"/>
    <w:rsid w:val="00743ABC"/>
    <w:rsid w:val="00744719"/>
    <w:rsid w:val="00745323"/>
    <w:rsid w:val="00747DC9"/>
    <w:rsid w:val="007519C8"/>
    <w:rsid w:val="00751BBE"/>
    <w:rsid w:val="00756D10"/>
    <w:rsid w:val="007603F3"/>
    <w:rsid w:val="00761C01"/>
    <w:rsid w:val="00761FEB"/>
    <w:rsid w:val="007627B0"/>
    <w:rsid w:val="00763F01"/>
    <w:rsid w:val="00765E82"/>
    <w:rsid w:val="00767BD7"/>
    <w:rsid w:val="00770422"/>
    <w:rsid w:val="007716D7"/>
    <w:rsid w:val="00775226"/>
    <w:rsid w:val="00776148"/>
    <w:rsid w:val="007761C1"/>
    <w:rsid w:val="007763FC"/>
    <w:rsid w:val="00780317"/>
    <w:rsid w:val="00780CDA"/>
    <w:rsid w:val="00781AB6"/>
    <w:rsid w:val="007822CF"/>
    <w:rsid w:val="007827B3"/>
    <w:rsid w:val="00784DED"/>
    <w:rsid w:val="00785946"/>
    <w:rsid w:val="00787CB9"/>
    <w:rsid w:val="00792036"/>
    <w:rsid w:val="00792171"/>
    <w:rsid w:val="00793004"/>
    <w:rsid w:val="00793B0B"/>
    <w:rsid w:val="007940E4"/>
    <w:rsid w:val="007A02DC"/>
    <w:rsid w:val="007A39CE"/>
    <w:rsid w:val="007A73D3"/>
    <w:rsid w:val="007B5AA9"/>
    <w:rsid w:val="007C0846"/>
    <w:rsid w:val="007C2DE0"/>
    <w:rsid w:val="007C5FBA"/>
    <w:rsid w:val="007C6A5C"/>
    <w:rsid w:val="007C6E28"/>
    <w:rsid w:val="007D1C14"/>
    <w:rsid w:val="007D30AB"/>
    <w:rsid w:val="007D40D1"/>
    <w:rsid w:val="007D463A"/>
    <w:rsid w:val="007D6E72"/>
    <w:rsid w:val="007D7809"/>
    <w:rsid w:val="007E0477"/>
    <w:rsid w:val="007E17FB"/>
    <w:rsid w:val="007E1861"/>
    <w:rsid w:val="007E3D44"/>
    <w:rsid w:val="007E440A"/>
    <w:rsid w:val="007F23AA"/>
    <w:rsid w:val="007F56CB"/>
    <w:rsid w:val="007F6F20"/>
    <w:rsid w:val="00800FF8"/>
    <w:rsid w:val="00802461"/>
    <w:rsid w:val="00802A25"/>
    <w:rsid w:val="00803538"/>
    <w:rsid w:val="008043C2"/>
    <w:rsid w:val="008051B1"/>
    <w:rsid w:val="0081146D"/>
    <w:rsid w:val="008117D8"/>
    <w:rsid w:val="00816252"/>
    <w:rsid w:val="00822BEB"/>
    <w:rsid w:val="00822C1C"/>
    <w:rsid w:val="00822FB5"/>
    <w:rsid w:val="00823AE0"/>
    <w:rsid w:val="00825EFD"/>
    <w:rsid w:val="008260E9"/>
    <w:rsid w:val="00831B5C"/>
    <w:rsid w:val="00832E34"/>
    <w:rsid w:val="00834A29"/>
    <w:rsid w:val="00834B16"/>
    <w:rsid w:val="00835221"/>
    <w:rsid w:val="00847901"/>
    <w:rsid w:val="008530D3"/>
    <w:rsid w:val="0085420B"/>
    <w:rsid w:val="0086084E"/>
    <w:rsid w:val="00861815"/>
    <w:rsid w:val="00863967"/>
    <w:rsid w:val="008669EA"/>
    <w:rsid w:val="00871C03"/>
    <w:rsid w:val="008723F6"/>
    <w:rsid w:val="00872EA2"/>
    <w:rsid w:val="00875E3C"/>
    <w:rsid w:val="00875E67"/>
    <w:rsid w:val="008767A4"/>
    <w:rsid w:val="00876957"/>
    <w:rsid w:val="008771CF"/>
    <w:rsid w:val="0088111D"/>
    <w:rsid w:val="00882F51"/>
    <w:rsid w:val="008852FD"/>
    <w:rsid w:val="00891063"/>
    <w:rsid w:val="00892B73"/>
    <w:rsid w:val="008932A5"/>
    <w:rsid w:val="00893EA7"/>
    <w:rsid w:val="0089578E"/>
    <w:rsid w:val="008A1099"/>
    <w:rsid w:val="008A182F"/>
    <w:rsid w:val="008A2C4A"/>
    <w:rsid w:val="008A2D77"/>
    <w:rsid w:val="008A4C66"/>
    <w:rsid w:val="008A4D53"/>
    <w:rsid w:val="008A4DC5"/>
    <w:rsid w:val="008A59AA"/>
    <w:rsid w:val="008A63B4"/>
    <w:rsid w:val="008A6BEA"/>
    <w:rsid w:val="008B2205"/>
    <w:rsid w:val="008B3232"/>
    <w:rsid w:val="008B4BB5"/>
    <w:rsid w:val="008C2E2F"/>
    <w:rsid w:val="008C4127"/>
    <w:rsid w:val="008C424E"/>
    <w:rsid w:val="008C5121"/>
    <w:rsid w:val="008C5A0D"/>
    <w:rsid w:val="008D2879"/>
    <w:rsid w:val="008D7727"/>
    <w:rsid w:val="008D7F3F"/>
    <w:rsid w:val="008E38F2"/>
    <w:rsid w:val="008E5B72"/>
    <w:rsid w:val="008E5FC5"/>
    <w:rsid w:val="008E602C"/>
    <w:rsid w:val="008E6A37"/>
    <w:rsid w:val="008E6F12"/>
    <w:rsid w:val="008F1E47"/>
    <w:rsid w:val="008F24E5"/>
    <w:rsid w:val="008F54C4"/>
    <w:rsid w:val="008F6EE0"/>
    <w:rsid w:val="00902F69"/>
    <w:rsid w:val="00905075"/>
    <w:rsid w:val="00905A9D"/>
    <w:rsid w:val="00907AB7"/>
    <w:rsid w:val="00910F10"/>
    <w:rsid w:val="00911B94"/>
    <w:rsid w:val="00911D40"/>
    <w:rsid w:val="00913B60"/>
    <w:rsid w:val="00913E72"/>
    <w:rsid w:val="00917CDA"/>
    <w:rsid w:val="009204F9"/>
    <w:rsid w:val="00920E75"/>
    <w:rsid w:val="00923C24"/>
    <w:rsid w:val="009256FF"/>
    <w:rsid w:val="00931958"/>
    <w:rsid w:val="00932576"/>
    <w:rsid w:val="0093295C"/>
    <w:rsid w:val="00932F4D"/>
    <w:rsid w:val="00933106"/>
    <w:rsid w:val="009342B1"/>
    <w:rsid w:val="009358DF"/>
    <w:rsid w:val="00936264"/>
    <w:rsid w:val="00936320"/>
    <w:rsid w:val="009371CE"/>
    <w:rsid w:val="009434DB"/>
    <w:rsid w:val="00943876"/>
    <w:rsid w:val="00946EB8"/>
    <w:rsid w:val="009478A6"/>
    <w:rsid w:val="00951FE8"/>
    <w:rsid w:val="00954DD6"/>
    <w:rsid w:val="0095523C"/>
    <w:rsid w:val="00962D92"/>
    <w:rsid w:val="0097123D"/>
    <w:rsid w:val="00974422"/>
    <w:rsid w:val="00974759"/>
    <w:rsid w:val="00974D04"/>
    <w:rsid w:val="00975483"/>
    <w:rsid w:val="009760F1"/>
    <w:rsid w:val="00983EFA"/>
    <w:rsid w:val="0098549B"/>
    <w:rsid w:val="00985858"/>
    <w:rsid w:val="00985D88"/>
    <w:rsid w:val="00987DEA"/>
    <w:rsid w:val="009902EF"/>
    <w:rsid w:val="009904EA"/>
    <w:rsid w:val="00991132"/>
    <w:rsid w:val="00991839"/>
    <w:rsid w:val="009943F1"/>
    <w:rsid w:val="00996EF0"/>
    <w:rsid w:val="009A2E25"/>
    <w:rsid w:val="009A4C70"/>
    <w:rsid w:val="009A5C2C"/>
    <w:rsid w:val="009A6ABC"/>
    <w:rsid w:val="009A7F92"/>
    <w:rsid w:val="009B05C8"/>
    <w:rsid w:val="009B55A7"/>
    <w:rsid w:val="009B5941"/>
    <w:rsid w:val="009B5C77"/>
    <w:rsid w:val="009B605D"/>
    <w:rsid w:val="009B6857"/>
    <w:rsid w:val="009B7C55"/>
    <w:rsid w:val="009C2E63"/>
    <w:rsid w:val="009C3209"/>
    <w:rsid w:val="009C3E65"/>
    <w:rsid w:val="009C4281"/>
    <w:rsid w:val="009D0D26"/>
    <w:rsid w:val="009D2DFB"/>
    <w:rsid w:val="009D7DAD"/>
    <w:rsid w:val="009D7DDB"/>
    <w:rsid w:val="009E0021"/>
    <w:rsid w:val="009E1DFB"/>
    <w:rsid w:val="009E1FD8"/>
    <w:rsid w:val="009E2D81"/>
    <w:rsid w:val="009E52BF"/>
    <w:rsid w:val="009F123E"/>
    <w:rsid w:val="009F6EE0"/>
    <w:rsid w:val="00A00E2C"/>
    <w:rsid w:val="00A01C41"/>
    <w:rsid w:val="00A020A9"/>
    <w:rsid w:val="00A02984"/>
    <w:rsid w:val="00A037B4"/>
    <w:rsid w:val="00A03C8C"/>
    <w:rsid w:val="00A05A57"/>
    <w:rsid w:val="00A05CE3"/>
    <w:rsid w:val="00A05D34"/>
    <w:rsid w:val="00A065A1"/>
    <w:rsid w:val="00A14E66"/>
    <w:rsid w:val="00A17974"/>
    <w:rsid w:val="00A206BF"/>
    <w:rsid w:val="00A212D2"/>
    <w:rsid w:val="00A218D7"/>
    <w:rsid w:val="00A244D7"/>
    <w:rsid w:val="00A248FA"/>
    <w:rsid w:val="00A267E7"/>
    <w:rsid w:val="00A26C92"/>
    <w:rsid w:val="00A30250"/>
    <w:rsid w:val="00A31487"/>
    <w:rsid w:val="00A31F9B"/>
    <w:rsid w:val="00A3266C"/>
    <w:rsid w:val="00A33198"/>
    <w:rsid w:val="00A3351C"/>
    <w:rsid w:val="00A34145"/>
    <w:rsid w:val="00A34386"/>
    <w:rsid w:val="00A348F8"/>
    <w:rsid w:val="00A34B08"/>
    <w:rsid w:val="00A41496"/>
    <w:rsid w:val="00A4565E"/>
    <w:rsid w:val="00A51AA2"/>
    <w:rsid w:val="00A54321"/>
    <w:rsid w:val="00A549C7"/>
    <w:rsid w:val="00A56239"/>
    <w:rsid w:val="00A56FB9"/>
    <w:rsid w:val="00A631BF"/>
    <w:rsid w:val="00A6380F"/>
    <w:rsid w:val="00A67F3A"/>
    <w:rsid w:val="00A7797A"/>
    <w:rsid w:val="00A77A92"/>
    <w:rsid w:val="00A80395"/>
    <w:rsid w:val="00A807B1"/>
    <w:rsid w:val="00A81877"/>
    <w:rsid w:val="00A8244B"/>
    <w:rsid w:val="00A8282D"/>
    <w:rsid w:val="00A8664F"/>
    <w:rsid w:val="00A903A1"/>
    <w:rsid w:val="00A91A9E"/>
    <w:rsid w:val="00A921CA"/>
    <w:rsid w:val="00A95647"/>
    <w:rsid w:val="00A96344"/>
    <w:rsid w:val="00A96ECD"/>
    <w:rsid w:val="00A9743C"/>
    <w:rsid w:val="00AA29B0"/>
    <w:rsid w:val="00AA2B2D"/>
    <w:rsid w:val="00AA3E6A"/>
    <w:rsid w:val="00AA4D7A"/>
    <w:rsid w:val="00AA7A38"/>
    <w:rsid w:val="00AB073E"/>
    <w:rsid w:val="00AB0824"/>
    <w:rsid w:val="00AB0DC5"/>
    <w:rsid w:val="00AB13AA"/>
    <w:rsid w:val="00AB4A24"/>
    <w:rsid w:val="00AB5645"/>
    <w:rsid w:val="00AB67A3"/>
    <w:rsid w:val="00AB769F"/>
    <w:rsid w:val="00AC0C6A"/>
    <w:rsid w:val="00AC1B4C"/>
    <w:rsid w:val="00AC1FE1"/>
    <w:rsid w:val="00AC40B3"/>
    <w:rsid w:val="00AC648F"/>
    <w:rsid w:val="00AC6FFF"/>
    <w:rsid w:val="00AD1E7C"/>
    <w:rsid w:val="00AD38A9"/>
    <w:rsid w:val="00AD42BA"/>
    <w:rsid w:val="00AD4400"/>
    <w:rsid w:val="00AE09AC"/>
    <w:rsid w:val="00AE0C72"/>
    <w:rsid w:val="00AE0F23"/>
    <w:rsid w:val="00AE1509"/>
    <w:rsid w:val="00AE1DBC"/>
    <w:rsid w:val="00AE4561"/>
    <w:rsid w:val="00AE50E8"/>
    <w:rsid w:val="00AE550C"/>
    <w:rsid w:val="00AE5733"/>
    <w:rsid w:val="00AF0684"/>
    <w:rsid w:val="00AF4A30"/>
    <w:rsid w:val="00B07C68"/>
    <w:rsid w:val="00B120F7"/>
    <w:rsid w:val="00B132D0"/>
    <w:rsid w:val="00B167BD"/>
    <w:rsid w:val="00B173E5"/>
    <w:rsid w:val="00B26ED3"/>
    <w:rsid w:val="00B27550"/>
    <w:rsid w:val="00B27B05"/>
    <w:rsid w:val="00B3079F"/>
    <w:rsid w:val="00B30F38"/>
    <w:rsid w:val="00B33C6D"/>
    <w:rsid w:val="00B340CA"/>
    <w:rsid w:val="00B3528C"/>
    <w:rsid w:val="00B356C3"/>
    <w:rsid w:val="00B413C7"/>
    <w:rsid w:val="00B432B2"/>
    <w:rsid w:val="00B458D8"/>
    <w:rsid w:val="00B46811"/>
    <w:rsid w:val="00B46849"/>
    <w:rsid w:val="00B475DD"/>
    <w:rsid w:val="00B52858"/>
    <w:rsid w:val="00B52B09"/>
    <w:rsid w:val="00B54ABA"/>
    <w:rsid w:val="00B56A43"/>
    <w:rsid w:val="00B604CD"/>
    <w:rsid w:val="00B61CC8"/>
    <w:rsid w:val="00B6486C"/>
    <w:rsid w:val="00B64995"/>
    <w:rsid w:val="00B64E47"/>
    <w:rsid w:val="00B65327"/>
    <w:rsid w:val="00B6566D"/>
    <w:rsid w:val="00B66115"/>
    <w:rsid w:val="00B702ED"/>
    <w:rsid w:val="00B706BA"/>
    <w:rsid w:val="00B70A4D"/>
    <w:rsid w:val="00B71287"/>
    <w:rsid w:val="00B764FF"/>
    <w:rsid w:val="00B766E6"/>
    <w:rsid w:val="00B76FC8"/>
    <w:rsid w:val="00B8361F"/>
    <w:rsid w:val="00B836EE"/>
    <w:rsid w:val="00B844C0"/>
    <w:rsid w:val="00B87005"/>
    <w:rsid w:val="00B873DE"/>
    <w:rsid w:val="00B90175"/>
    <w:rsid w:val="00B90339"/>
    <w:rsid w:val="00B93221"/>
    <w:rsid w:val="00B95851"/>
    <w:rsid w:val="00B9626C"/>
    <w:rsid w:val="00B970B7"/>
    <w:rsid w:val="00B97847"/>
    <w:rsid w:val="00B97E08"/>
    <w:rsid w:val="00BA14F3"/>
    <w:rsid w:val="00BA1B81"/>
    <w:rsid w:val="00BA491B"/>
    <w:rsid w:val="00BA67F0"/>
    <w:rsid w:val="00BB507A"/>
    <w:rsid w:val="00BC6818"/>
    <w:rsid w:val="00BD067E"/>
    <w:rsid w:val="00BD6C1B"/>
    <w:rsid w:val="00BD783C"/>
    <w:rsid w:val="00BE1A75"/>
    <w:rsid w:val="00BE33A3"/>
    <w:rsid w:val="00BE5F11"/>
    <w:rsid w:val="00BE6BA0"/>
    <w:rsid w:val="00BE746E"/>
    <w:rsid w:val="00BF6770"/>
    <w:rsid w:val="00BF6993"/>
    <w:rsid w:val="00BF6B39"/>
    <w:rsid w:val="00BF6C4A"/>
    <w:rsid w:val="00BF724A"/>
    <w:rsid w:val="00BF7D0A"/>
    <w:rsid w:val="00C00368"/>
    <w:rsid w:val="00C00568"/>
    <w:rsid w:val="00C00D63"/>
    <w:rsid w:val="00C01670"/>
    <w:rsid w:val="00C01B13"/>
    <w:rsid w:val="00C04B2B"/>
    <w:rsid w:val="00C066D9"/>
    <w:rsid w:val="00C10BD6"/>
    <w:rsid w:val="00C11EAC"/>
    <w:rsid w:val="00C12693"/>
    <w:rsid w:val="00C12C85"/>
    <w:rsid w:val="00C12FC4"/>
    <w:rsid w:val="00C156C2"/>
    <w:rsid w:val="00C17025"/>
    <w:rsid w:val="00C21232"/>
    <w:rsid w:val="00C23179"/>
    <w:rsid w:val="00C23871"/>
    <w:rsid w:val="00C2521F"/>
    <w:rsid w:val="00C264CE"/>
    <w:rsid w:val="00C319B7"/>
    <w:rsid w:val="00C3790D"/>
    <w:rsid w:val="00C427C4"/>
    <w:rsid w:val="00C437CC"/>
    <w:rsid w:val="00C52BE4"/>
    <w:rsid w:val="00C52ECB"/>
    <w:rsid w:val="00C53E17"/>
    <w:rsid w:val="00C56733"/>
    <w:rsid w:val="00C56922"/>
    <w:rsid w:val="00C57AC3"/>
    <w:rsid w:val="00C63334"/>
    <w:rsid w:val="00C65E10"/>
    <w:rsid w:val="00C706CD"/>
    <w:rsid w:val="00C70D6C"/>
    <w:rsid w:val="00C74F62"/>
    <w:rsid w:val="00C76D5F"/>
    <w:rsid w:val="00C77BDA"/>
    <w:rsid w:val="00C80B7F"/>
    <w:rsid w:val="00C81720"/>
    <w:rsid w:val="00C82284"/>
    <w:rsid w:val="00C86AD8"/>
    <w:rsid w:val="00C87831"/>
    <w:rsid w:val="00C90A08"/>
    <w:rsid w:val="00C958D2"/>
    <w:rsid w:val="00C96B04"/>
    <w:rsid w:val="00CA0F4B"/>
    <w:rsid w:val="00CA3FF1"/>
    <w:rsid w:val="00CA4F05"/>
    <w:rsid w:val="00CA5D33"/>
    <w:rsid w:val="00CA687D"/>
    <w:rsid w:val="00CB59F0"/>
    <w:rsid w:val="00CB6C6D"/>
    <w:rsid w:val="00CC0020"/>
    <w:rsid w:val="00CC13C4"/>
    <w:rsid w:val="00CC17A5"/>
    <w:rsid w:val="00CC2BDF"/>
    <w:rsid w:val="00CC42CE"/>
    <w:rsid w:val="00CC4AE6"/>
    <w:rsid w:val="00CC4F66"/>
    <w:rsid w:val="00CC6A88"/>
    <w:rsid w:val="00CD25F0"/>
    <w:rsid w:val="00CD3769"/>
    <w:rsid w:val="00CD43F2"/>
    <w:rsid w:val="00CE0154"/>
    <w:rsid w:val="00CE6E9E"/>
    <w:rsid w:val="00CE74B0"/>
    <w:rsid w:val="00CF0961"/>
    <w:rsid w:val="00CF4B72"/>
    <w:rsid w:val="00CF4E88"/>
    <w:rsid w:val="00CF5D91"/>
    <w:rsid w:val="00D031CF"/>
    <w:rsid w:val="00D03AC7"/>
    <w:rsid w:val="00D06175"/>
    <w:rsid w:val="00D07CA0"/>
    <w:rsid w:val="00D104BA"/>
    <w:rsid w:val="00D10DE9"/>
    <w:rsid w:val="00D128DA"/>
    <w:rsid w:val="00D13228"/>
    <w:rsid w:val="00D1404D"/>
    <w:rsid w:val="00D2147F"/>
    <w:rsid w:val="00D2163C"/>
    <w:rsid w:val="00D21F02"/>
    <w:rsid w:val="00D22F59"/>
    <w:rsid w:val="00D24A44"/>
    <w:rsid w:val="00D24E53"/>
    <w:rsid w:val="00D26F44"/>
    <w:rsid w:val="00D27FA6"/>
    <w:rsid w:val="00D302C3"/>
    <w:rsid w:val="00D31376"/>
    <w:rsid w:val="00D31F5C"/>
    <w:rsid w:val="00D3281D"/>
    <w:rsid w:val="00D32FF2"/>
    <w:rsid w:val="00D350A3"/>
    <w:rsid w:val="00D35C12"/>
    <w:rsid w:val="00D36889"/>
    <w:rsid w:val="00D36A82"/>
    <w:rsid w:val="00D4105C"/>
    <w:rsid w:val="00D452D1"/>
    <w:rsid w:val="00D46291"/>
    <w:rsid w:val="00D50ABD"/>
    <w:rsid w:val="00D5366B"/>
    <w:rsid w:val="00D56963"/>
    <w:rsid w:val="00D628EC"/>
    <w:rsid w:val="00D702B9"/>
    <w:rsid w:val="00D72F66"/>
    <w:rsid w:val="00D74026"/>
    <w:rsid w:val="00D81B40"/>
    <w:rsid w:val="00D86392"/>
    <w:rsid w:val="00D86E6C"/>
    <w:rsid w:val="00D90244"/>
    <w:rsid w:val="00D90A2B"/>
    <w:rsid w:val="00D91BC5"/>
    <w:rsid w:val="00D935E9"/>
    <w:rsid w:val="00D93B93"/>
    <w:rsid w:val="00D945E8"/>
    <w:rsid w:val="00D950F3"/>
    <w:rsid w:val="00DA708A"/>
    <w:rsid w:val="00DB203F"/>
    <w:rsid w:val="00DB5009"/>
    <w:rsid w:val="00DB5B7A"/>
    <w:rsid w:val="00DC1575"/>
    <w:rsid w:val="00DD4E87"/>
    <w:rsid w:val="00DD51F5"/>
    <w:rsid w:val="00DD5407"/>
    <w:rsid w:val="00DD66EE"/>
    <w:rsid w:val="00DE0C31"/>
    <w:rsid w:val="00DE2780"/>
    <w:rsid w:val="00DE6610"/>
    <w:rsid w:val="00DF0769"/>
    <w:rsid w:val="00DF4EA8"/>
    <w:rsid w:val="00DF50A5"/>
    <w:rsid w:val="00DF53F9"/>
    <w:rsid w:val="00DF5973"/>
    <w:rsid w:val="00E004A6"/>
    <w:rsid w:val="00E0322E"/>
    <w:rsid w:val="00E03934"/>
    <w:rsid w:val="00E03AFC"/>
    <w:rsid w:val="00E04E8E"/>
    <w:rsid w:val="00E07A90"/>
    <w:rsid w:val="00E113BA"/>
    <w:rsid w:val="00E1194B"/>
    <w:rsid w:val="00E141AE"/>
    <w:rsid w:val="00E1635D"/>
    <w:rsid w:val="00E258D6"/>
    <w:rsid w:val="00E26801"/>
    <w:rsid w:val="00E32D31"/>
    <w:rsid w:val="00E34438"/>
    <w:rsid w:val="00E34D9F"/>
    <w:rsid w:val="00E413B6"/>
    <w:rsid w:val="00E418CE"/>
    <w:rsid w:val="00E42D3B"/>
    <w:rsid w:val="00E45344"/>
    <w:rsid w:val="00E50C8C"/>
    <w:rsid w:val="00E6013F"/>
    <w:rsid w:val="00E603CB"/>
    <w:rsid w:val="00E60513"/>
    <w:rsid w:val="00E63DC2"/>
    <w:rsid w:val="00E6443F"/>
    <w:rsid w:val="00E70F25"/>
    <w:rsid w:val="00E727F0"/>
    <w:rsid w:val="00E72A09"/>
    <w:rsid w:val="00E7373E"/>
    <w:rsid w:val="00E73DDE"/>
    <w:rsid w:val="00E73EB6"/>
    <w:rsid w:val="00E75C22"/>
    <w:rsid w:val="00E773C4"/>
    <w:rsid w:val="00E81ED6"/>
    <w:rsid w:val="00E83D41"/>
    <w:rsid w:val="00E84804"/>
    <w:rsid w:val="00E9022E"/>
    <w:rsid w:val="00E92F40"/>
    <w:rsid w:val="00E95CCB"/>
    <w:rsid w:val="00E9726E"/>
    <w:rsid w:val="00E979DF"/>
    <w:rsid w:val="00EA47F0"/>
    <w:rsid w:val="00EA4E2B"/>
    <w:rsid w:val="00EA657D"/>
    <w:rsid w:val="00EA6E07"/>
    <w:rsid w:val="00EB47E8"/>
    <w:rsid w:val="00EB4939"/>
    <w:rsid w:val="00EB4D1F"/>
    <w:rsid w:val="00EB68F3"/>
    <w:rsid w:val="00EB6AE8"/>
    <w:rsid w:val="00EB7483"/>
    <w:rsid w:val="00EB7D9C"/>
    <w:rsid w:val="00EC09FA"/>
    <w:rsid w:val="00EC1EE0"/>
    <w:rsid w:val="00EC4BC5"/>
    <w:rsid w:val="00EC63E0"/>
    <w:rsid w:val="00ED1908"/>
    <w:rsid w:val="00ED6384"/>
    <w:rsid w:val="00EE1D83"/>
    <w:rsid w:val="00EE33A0"/>
    <w:rsid w:val="00EE703E"/>
    <w:rsid w:val="00EF0696"/>
    <w:rsid w:val="00EF2595"/>
    <w:rsid w:val="00EF30C6"/>
    <w:rsid w:val="00EF501C"/>
    <w:rsid w:val="00EF5830"/>
    <w:rsid w:val="00EF6A81"/>
    <w:rsid w:val="00F01AB0"/>
    <w:rsid w:val="00F043F6"/>
    <w:rsid w:val="00F078C5"/>
    <w:rsid w:val="00F104E0"/>
    <w:rsid w:val="00F17385"/>
    <w:rsid w:val="00F20A66"/>
    <w:rsid w:val="00F23550"/>
    <w:rsid w:val="00F34997"/>
    <w:rsid w:val="00F34A5C"/>
    <w:rsid w:val="00F370ED"/>
    <w:rsid w:val="00F434D1"/>
    <w:rsid w:val="00F47BC1"/>
    <w:rsid w:val="00F50B0F"/>
    <w:rsid w:val="00F52B45"/>
    <w:rsid w:val="00F52C8F"/>
    <w:rsid w:val="00F533D8"/>
    <w:rsid w:val="00F5502A"/>
    <w:rsid w:val="00F56BB2"/>
    <w:rsid w:val="00F61083"/>
    <w:rsid w:val="00F62EEF"/>
    <w:rsid w:val="00F63499"/>
    <w:rsid w:val="00F64567"/>
    <w:rsid w:val="00F648CD"/>
    <w:rsid w:val="00F64FEF"/>
    <w:rsid w:val="00F6598D"/>
    <w:rsid w:val="00F67714"/>
    <w:rsid w:val="00F70BA0"/>
    <w:rsid w:val="00F72650"/>
    <w:rsid w:val="00F7275E"/>
    <w:rsid w:val="00F73BC1"/>
    <w:rsid w:val="00F73ED2"/>
    <w:rsid w:val="00F77729"/>
    <w:rsid w:val="00F7789B"/>
    <w:rsid w:val="00F807A1"/>
    <w:rsid w:val="00F83140"/>
    <w:rsid w:val="00F8487F"/>
    <w:rsid w:val="00F85375"/>
    <w:rsid w:val="00F85A5E"/>
    <w:rsid w:val="00F91185"/>
    <w:rsid w:val="00F92DC9"/>
    <w:rsid w:val="00F95240"/>
    <w:rsid w:val="00F966E5"/>
    <w:rsid w:val="00FA15F2"/>
    <w:rsid w:val="00FA3D51"/>
    <w:rsid w:val="00FA3E19"/>
    <w:rsid w:val="00FA51E8"/>
    <w:rsid w:val="00FA5AF4"/>
    <w:rsid w:val="00FA61E9"/>
    <w:rsid w:val="00FB7289"/>
    <w:rsid w:val="00FB790F"/>
    <w:rsid w:val="00FC0706"/>
    <w:rsid w:val="00FC0916"/>
    <w:rsid w:val="00FC0DA6"/>
    <w:rsid w:val="00FC2D37"/>
    <w:rsid w:val="00FC2D89"/>
    <w:rsid w:val="00FC4392"/>
    <w:rsid w:val="00FC579D"/>
    <w:rsid w:val="00FC6ED2"/>
    <w:rsid w:val="00FC7AF3"/>
    <w:rsid w:val="00FD1745"/>
    <w:rsid w:val="00FD3691"/>
    <w:rsid w:val="00FD5720"/>
    <w:rsid w:val="00FD5DAA"/>
    <w:rsid w:val="00FD5FD0"/>
    <w:rsid w:val="00FE242E"/>
    <w:rsid w:val="00FE2C48"/>
    <w:rsid w:val="00FE632F"/>
    <w:rsid w:val="00FF0428"/>
    <w:rsid w:val="00FF0711"/>
    <w:rsid w:val="00FF2D2F"/>
    <w:rsid w:val="00FF4B1D"/>
    <w:rsid w:val="00FF5A1F"/>
    <w:rsid w:val="00FF6C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D8E45"/>
  <w15:docId w15:val="{AC89287E-7DB4-4123-AD8A-648295500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B1D"/>
  </w:style>
  <w:style w:type="paragraph" w:styleId="Heading1">
    <w:name w:val="heading 1"/>
    <w:basedOn w:val="Normal"/>
    <w:next w:val="Normal"/>
    <w:link w:val="Heading1Char"/>
    <w:uiPriority w:val="9"/>
    <w:qFormat/>
    <w:rsid w:val="0072131D"/>
    <w:pPr>
      <w:widowControl w:val="0"/>
      <w:spacing w:before="29" w:after="0" w:line="240" w:lineRule="auto"/>
      <w:ind w:left="4061" w:right="4047"/>
      <w:jc w:val="center"/>
      <w:outlineLvl w:val="0"/>
    </w:pPr>
    <w:rPr>
      <w:rFonts w:ascii="Arial" w:eastAsia="Arial" w:hAnsi="Arial" w:cs="Arial"/>
      <w:b/>
      <w:bCs/>
      <w:sz w:val="24"/>
      <w:szCs w:val="24"/>
    </w:rPr>
  </w:style>
  <w:style w:type="paragraph" w:styleId="Heading2">
    <w:name w:val="heading 2"/>
    <w:basedOn w:val="Normal"/>
    <w:next w:val="Normal"/>
    <w:link w:val="Heading2Char"/>
    <w:uiPriority w:val="9"/>
    <w:unhideWhenUsed/>
    <w:qFormat/>
    <w:rsid w:val="0072131D"/>
    <w:pPr>
      <w:widowControl w:val="0"/>
      <w:spacing w:after="0" w:line="240" w:lineRule="auto"/>
      <w:ind w:left="100" w:right="6198"/>
      <w:jc w:val="both"/>
      <w:outlineLvl w:val="1"/>
    </w:pPr>
    <w:rPr>
      <w:rFonts w:ascii="Arial" w:eastAsia="Arial" w:hAnsi="Arial" w:cs="Arial"/>
      <w:b/>
      <w:bCs/>
      <w:spacing w:val="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51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5121"/>
    <w:rPr>
      <w:rFonts w:ascii="Tahoma" w:hAnsi="Tahoma" w:cs="Tahoma"/>
      <w:sz w:val="16"/>
      <w:szCs w:val="16"/>
    </w:rPr>
  </w:style>
  <w:style w:type="paragraph" w:styleId="ListParagraph">
    <w:name w:val="List Paragraph"/>
    <w:basedOn w:val="Normal"/>
    <w:uiPriority w:val="34"/>
    <w:qFormat/>
    <w:rsid w:val="00CF4B72"/>
    <w:pPr>
      <w:ind w:left="720"/>
      <w:contextualSpacing/>
    </w:pPr>
  </w:style>
  <w:style w:type="table" w:styleId="TableGrid">
    <w:name w:val="Table Grid"/>
    <w:basedOn w:val="TableNormal"/>
    <w:uiPriority w:val="59"/>
    <w:rsid w:val="007174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8487F"/>
    <w:rPr>
      <w:i/>
      <w:iCs/>
    </w:rPr>
  </w:style>
  <w:style w:type="character" w:styleId="Strong">
    <w:name w:val="Strong"/>
    <w:uiPriority w:val="22"/>
    <w:qFormat/>
    <w:rsid w:val="00975483"/>
    <w:rPr>
      <w:b/>
      <w:bCs/>
    </w:rPr>
  </w:style>
  <w:style w:type="paragraph" w:styleId="Caption">
    <w:name w:val="caption"/>
    <w:basedOn w:val="Normal"/>
    <w:next w:val="Normal"/>
    <w:link w:val="CaptionChar"/>
    <w:uiPriority w:val="35"/>
    <w:unhideWhenUsed/>
    <w:qFormat/>
    <w:rsid w:val="00975483"/>
    <w:pPr>
      <w:spacing w:after="0" w:line="480" w:lineRule="auto"/>
      <w:jc w:val="both"/>
    </w:pPr>
    <w:rPr>
      <w:rFonts w:ascii="Arial" w:eastAsia="Calibri" w:hAnsi="Arial" w:cs="Times New Roman"/>
      <w:b/>
      <w:iCs/>
      <w:sz w:val="24"/>
      <w:szCs w:val="18"/>
      <w:lang w:val="en-GB"/>
    </w:rPr>
  </w:style>
  <w:style w:type="character" w:customStyle="1" w:styleId="CaptionChar">
    <w:name w:val="Caption Char"/>
    <w:basedOn w:val="DefaultParagraphFont"/>
    <w:link w:val="Caption"/>
    <w:uiPriority w:val="35"/>
    <w:rsid w:val="00975483"/>
    <w:rPr>
      <w:rFonts w:ascii="Arial" w:eastAsia="Calibri" w:hAnsi="Arial" w:cs="Times New Roman"/>
      <w:b/>
      <w:iCs/>
      <w:sz w:val="24"/>
      <w:szCs w:val="18"/>
      <w:lang w:val="en-GB"/>
    </w:rPr>
  </w:style>
  <w:style w:type="paragraph" w:customStyle="1" w:styleId="Default">
    <w:name w:val="Default"/>
    <w:rsid w:val="00C706C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56B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BB2"/>
  </w:style>
  <w:style w:type="paragraph" w:styleId="Footer">
    <w:name w:val="footer"/>
    <w:basedOn w:val="Normal"/>
    <w:link w:val="FooterChar"/>
    <w:uiPriority w:val="99"/>
    <w:unhideWhenUsed/>
    <w:qFormat/>
    <w:rsid w:val="00F56BB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F56BB2"/>
  </w:style>
  <w:style w:type="character" w:styleId="PlaceholderText">
    <w:name w:val="Placeholder Text"/>
    <w:basedOn w:val="DefaultParagraphFont"/>
    <w:uiPriority w:val="99"/>
    <w:semiHidden/>
    <w:rsid w:val="00DF53F9"/>
    <w:rPr>
      <w:color w:val="808080"/>
    </w:rPr>
  </w:style>
  <w:style w:type="character" w:styleId="Hyperlink">
    <w:name w:val="Hyperlink"/>
    <w:basedOn w:val="DefaultParagraphFont"/>
    <w:uiPriority w:val="99"/>
    <w:unhideWhenUsed/>
    <w:rsid w:val="004E3D46"/>
    <w:rPr>
      <w:color w:val="0000FF" w:themeColor="hyperlink"/>
      <w:u w:val="single"/>
    </w:rPr>
  </w:style>
  <w:style w:type="paragraph" w:styleId="Revision">
    <w:name w:val="Revision"/>
    <w:hidden/>
    <w:uiPriority w:val="99"/>
    <w:semiHidden/>
    <w:rsid w:val="00A248FA"/>
    <w:pPr>
      <w:spacing w:after="0" w:line="240" w:lineRule="auto"/>
    </w:pPr>
  </w:style>
  <w:style w:type="character" w:styleId="CommentReference">
    <w:name w:val="annotation reference"/>
    <w:basedOn w:val="DefaultParagraphFont"/>
    <w:uiPriority w:val="99"/>
    <w:semiHidden/>
    <w:unhideWhenUsed/>
    <w:rsid w:val="00AC1FE1"/>
    <w:rPr>
      <w:sz w:val="16"/>
      <w:szCs w:val="16"/>
    </w:rPr>
  </w:style>
  <w:style w:type="paragraph" w:styleId="CommentText">
    <w:name w:val="annotation text"/>
    <w:basedOn w:val="Normal"/>
    <w:link w:val="CommentTextChar"/>
    <w:uiPriority w:val="99"/>
    <w:semiHidden/>
    <w:unhideWhenUsed/>
    <w:rsid w:val="00AC1FE1"/>
    <w:pPr>
      <w:spacing w:line="240" w:lineRule="auto"/>
    </w:pPr>
    <w:rPr>
      <w:sz w:val="20"/>
      <w:szCs w:val="20"/>
    </w:rPr>
  </w:style>
  <w:style w:type="character" w:customStyle="1" w:styleId="CommentTextChar">
    <w:name w:val="Comment Text Char"/>
    <w:basedOn w:val="DefaultParagraphFont"/>
    <w:link w:val="CommentText"/>
    <w:uiPriority w:val="99"/>
    <w:semiHidden/>
    <w:rsid w:val="00AC1FE1"/>
    <w:rPr>
      <w:sz w:val="20"/>
      <w:szCs w:val="20"/>
    </w:rPr>
  </w:style>
  <w:style w:type="paragraph" w:styleId="CommentSubject">
    <w:name w:val="annotation subject"/>
    <w:basedOn w:val="CommentText"/>
    <w:next w:val="CommentText"/>
    <w:link w:val="CommentSubjectChar"/>
    <w:uiPriority w:val="99"/>
    <w:semiHidden/>
    <w:unhideWhenUsed/>
    <w:rsid w:val="00AC1FE1"/>
    <w:rPr>
      <w:b/>
      <w:bCs/>
    </w:rPr>
  </w:style>
  <w:style w:type="character" w:customStyle="1" w:styleId="CommentSubjectChar">
    <w:name w:val="Comment Subject Char"/>
    <w:basedOn w:val="CommentTextChar"/>
    <w:link w:val="CommentSubject"/>
    <w:uiPriority w:val="99"/>
    <w:semiHidden/>
    <w:rsid w:val="00AC1FE1"/>
    <w:rPr>
      <w:b/>
      <w:bCs/>
      <w:sz w:val="20"/>
      <w:szCs w:val="20"/>
    </w:rPr>
  </w:style>
  <w:style w:type="paragraph" w:styleId="NormalWeb">
    <w:name w:val="Normal (Web)"/>
    <w:basedOn w:val="Normal"/>
    <w:uiPriority w:val="99"/>
    <w:semiHidden/>
    <w:unhideWhenUsed/>
    <w:rsid w:val="00CE74B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72650"/>
    <w:rPr>
      <w:color w:val="800080" w:themeColor="followedHyperlink"/>
      <w:u w:val="single"/>
    </w:rPr>
  </w:style>
  <w:style w:type="table" w:customStyle="1" w:styleId="TableGrid1">
    <w:name w:val="Table Grid1"/>
    <w:basedOn w:val="TableNormal"/>
    <w:next w:val="TableGrid"/>
    <w:uiPriority w:val="59"/>
    <w:rsid w:val="007C6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DefaultParagraphFont"/>
    <w:rsid w:val="00632704"/>
  </w:style>
  <w:style w:type="character" w:customStyle="1" w:styleId="Heading1Char">
    <w:name w:val="Heading 1 Char"/>
    <w:basedOn w:val="DefaultParagraphFont"/>
    <w:link w:val="Heading1"/>
    <w:uiPriority w:val="9"/>
    <w:rsid w:val="0072131D"/>
    <w:rPr>
      <w:rFonts w:ascii="Arial" w:eastAsia="Arial" w:hAnsi="Arial" w:cs="Arial"/>
      <w:b/>
      <w:bCs/>
      <w:sz w:val="24"/>
      <w:szCs w:val="24"/>
    </w:rPr>
  </w:style>
  <w:style w:type="character" w:customStyle="1" w:styleId="Heading2Char">
    <w:name w:val="Heading 2 Char"/>
    <w:basedOn w:val="DefaultParagraphFont"/>
    <w:link w:val="Heading2"/>
    <w:uiPriority w:val="9"/>
    <w:rsid w:val="0072131D"/>
    <w:rPr>
      <w:rFonts w:ascii="Arial" w:eastAsia="Arial" w:hAnsi="Arial" w:cs="Arial"/>
      <w:b/>
      <w:bCs/>
      <w:spacing w:val="1"/>
      <w:sz w:val="24"/>
      <w:szCs w:val="24"/>
    </w:rPr>
  </w:style>
  <w:style w:type="paragraph" w:customStyle="1" w:styleId="Body">
    <w:name w:val="Body"/>
    <w:rsid w:val="0072131D"/>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en-IN"/>
    </w:rPr>
  </w:style>
  <w:style w:type="paragraph" w:styleId="Quote">
    <w:name w:val="Quote"/>
    <w:next w:val="Body"/>
    <w:link w:val="QuoteChar"/>
    <w:rsid w:val="0072131D"/>
    <w:pPr>
      <w:pBdr>
        <w:top w:val="nil"/>
        <w:left w:val="nil"/>
        <w:bottom w:val="nil"/>
        <w:right w:val="nil"/>
        <w:between w:val="nil"/>
        <w:bar w:val="nil"/>
      </w:pBdr>
      <w:spacing w:before="200" w:after="160" w:line="259" w:lineRule="auto"/>
      <w:ind w:left="864" w:right="864"/>
      <w:jc w:val="center"/>
    </w:pPr>
    <w:rPr>
      <w:rFonts w:ascii="Calibri" w:eastAsia="Calibri" w:hAnsi="Calibri" w:cs="Calibri"/>
      <w:i/>
      <w:iCs/>
      <w:color w:val="404040"/>
      <w:u w:color="404040"/>
      <w:bdr w:val="nil"/>
    </w:rPr>
  </w:style>
  <w:style w:type="character" w:customStyle="1" w:styleId="QuoteChar">
    <w:name w:val="Quote Char"/>
    <w:basedOn w:val="DefaultParagraphFont"/>
    <w:link w:val="Quote"/>
    <w:rsid w:val="0072131D"/>
    <w:rPr>
      <w:rFonts w:ascii="Calibri" w:eastAsia="Calibri" w:hAnsi="Calibri" w:cs="Calibri"/>
      <w:i/>
      <w:iCs/>
      <w:color w:val="404040"/>
      <w:u w:color="404040"/>
      <w:bdr w:val="nil"/>
    </w:rPr>
  </w:style>
  <w:style w:type="character" w:customStyle="1" w:styleId="UnresolvedMention1">
    <w:name w:val="Unresolved Mention1"/>
    <w:basedOn w:val="DefaultParagraphFont"/>
    <w:uiPriority w:val="99"/>
    <w:semiHidden/>
    <w:unhideWhenUsed/>
    <w:rsid w:val="0072131D"/>
    <w:rPr>
      <w:color w:val="605E5C"/>
      <w:shd w:val="clear" w:color="auto" w:fill="E1DFDD"/>
    </w:rPr>
  </w:style>
  <w:style w:type="character" w:customStyle="1" w:styleId="authors">
    <w:name w:val="authors"/>
    <w:basedOn w:val="DefaultParagraphFont"/>
    <w:rsid w:val="0072131D"/>
  </w:style>
  <w:style w:type="character" w:customStyle="1" w:styleId="Date1">
    <w:name w:val="Date1"/>
    <w:basedOn w:val="DefaultParagraphFont"/>
    <w:rsid w:val="0072131D"/>
  </w:style>
  <w:style w:type="character" w:customStyle="1" w:styleId="arttitle">
    <w:name w:val="art_title"/>
    <w:basedOn w:val="DefaultParagraphFont"/>
    <w:rsid w:val="0072131D"/>
  </w:style>
  <w:style w:type="character" w:customStyle="1" w:styleId="serialtitle">
    <w:name w:val="serial_title"/>
    <w:basedOn w:val="DefaultParagraphFont"/>
    <w:rsid w:val="0072131D"/>
  </w:style>
  <w:style w:type="character" w:customStyle="1" w:styleId="volumeissue">
    <w:name w:val="volume_issue"/>
    <w:basedOn w:val="DefaultParagraphFont"/>
    <w:rsid w:val="0072131D"/>
  </w:style>
  <w:style w:type="character" w:customStyle="1" w:styleId="doilink">
    <w:name w:val="doi_link"/>
    <w:basedOn w:val="DefaultParagraphFont"/>
    <w:rsid w:val="0072131D"/>
  </w:style>
  <w:style w:type="table" w:styleId="LightShading">
    <w:name w:val="Light Shading"/>
    <w:basedOn w:val="TableNormal"/>
    <w:uiPriority w:val="60"/>
    <w:rsid w:val="007213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publication-metatype">
    <w:name w:val="publication-meta__type"/>
    <w:basedOn w:val="DefaultParagraphFont"/>
    <w:rsid w:val="001B0F19"/>
  </w:style>
  <w:style w:type="character" w:customStyle="1" w:styleId="nova-c-buttonlabel">
    <w:name w:val="nova-c-button__label"/>
    <w:basedOn w:val="DefaultParagraphFont"/>
    <w:rsid w:val="001B0F19"/>
  </w:style>
  <w:style w:type="paragraph" w:customStyle="1" w:styleId="nova-e-listitem">
    <w:name w:val="nova-e-list__item"/>
    <w:basedOn w:val="Normal"/>
    <w:rsid w:val="001B0F1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t0">
    <w:name w:val="cs_t0"/>
    <w:basedOn w:val="Normal"/>
    <w:rsid w:val="001B0F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rk-card--stat-inner-wrapper">
    <w:name w:val="work-card--stat-inner-wrapper"/>
    <w:basedOn w:val="DefaultParagraphFont"/>
    <w:rsid w:val="001B0F19"/>
  </w:style>
  <w:style w:type="character" w:customStyle="1" w:styleId="clickable">
    <w:name w:val="clickable"/>
    <w:basedOn w:val="DefaultParagraphFont"/>
    <w:rsid w:val="001B0F19"/>
  </w:style>
  <w:style w:type="table" w:customStyle="1" w:styleId="LightShading8">
    <w:name w:val="Light Shading8"/>
    <w:basedOn w:val="TableNormal"/>
    <w:uiPriority w:val="60"/>
    <w:rsid w:val="00770422"/>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UnresolvedMention2">
    <w:name w:val="Unresolved Mention2"/>
    <w:basedOn w:val="DefaultParagraphFont"/>
    <w:uiPriority w:val="99"/>
    <w:semiHidden/>
    <w:unhideWhenUsed/>
    <w:rsid w:val="00EA6E07"/>
    <w:rPr>
      <w:color w:val="605E5C"/>
      <w:shd w:val="clear" w:color="auto" w:fill="E1DFDD"/>
    </w:rPr>
  </w:style>
  <w:style w:type="character" w:styleId="UnresolvedMention">
    <w:name w:val="Unresolved Mention"/>
    <w:basedOn w:val="DefaultParagraphFont"/>
    <w:uiPriority w:val="99"/>
    <w:semiHidden/>
    <w:unhideWhenUsed/>
    <w:rsid w:val="00067AEC"/>
    <w:rPr>
      <w:color w:val="605E5C"/>
      <w:shd w:val="clear" w:color="auto" w:fill="E1DFDD"/>
    </w:rPr>
  </w:style>
  <w:style w:type="paragraph" w:styleId="FootnoteText">
    <w:name w:val="footnote text"/>
    <w:basedOn w:val="Normal"/>
    <w:link w:val="FootnoteTextChar"/>
    <w:uiPriority w:val="99"/>
    <w:unhideWhenUsed/>
    <w:rsid w:val="009B05C8"/>
    <w:pPr>
      <w:spacing w:after="0" w:line="240" w:lineRule="auto"/>
    </w:pPr>
    <w:rPr>
      <w:sz w:val="20"/>
      <w:szCs w:val="20"/>
    </w:rPr>
  </w:style>
  <w:style w:type="character" w:customStyle="1" w:styleId="FootnoteTextChar">
    <w:name w:val="Footnote Text Char"/>
    <w:basedOn w:val="DefaultParagraphFont"/>
    <w:link w:val="FootnoteText"/>
    <w:uiPriority w:val="99"/>
    <w:rsid w:val="009B05C8"/>
    <w:rPr>
      <w:sz w:val="20"/>
      <w:szCs w:val="20"/>
    </w:rPr>
  </w:style>
  <w:style w:type="character" w:styleId="FootnoteReference">
    <w:name w:val="footnote reference"/>
    <w:basedOn w:val="DefaultParagraphFont"/>
    <w:uiPriority w:val="99"/>
    <w:semiHidden/>
    <w:unhideWhenUsed/>
    <w:rsid w:val="009B05C8"/>
    <w:rPr>
      <w:vertAlign w:val="superscript"/>
    </w:rPr>
  </w:style>
  <w:style w:type="paragraph" w:styleId="NoSpacing">
    <w:name w:val="No Spacing"/>
    <w:uiPriority w:val="1"/>
    <w:qFormat/>
    <w:rsid w:val="00534B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45516">
      <w:bodyDiv w:val="1"/>
      <w:marLeft w:val="0"/>
      <w:marRight w:val="0"/>
      <w:marTop w:val="0"/>
      <w:marBottom w:val="0"/>
      <w:divBdr>
        <w:top w:val="none" w:sz="0" w:space="0" w:color="auto"/>
        <w:left w:val="none" w:sz="0" w:space="0" w:color="auto"/>
        <w:bottom w:val="none" w:sz="0" w:space="0" w:color="auto"/>
        <w:right w:val="none" w:sz="0" w:space="0" w:color="auto"/>
      </w:divBdr>
      <w:divsChild>
        <w:div w:id="1479109179">
          <w:marLeft w:val="0"/>
          <w:marRight w:val="0"/>
          <w:marTop w:val="0"/>
          <w:marBottom w:val="0"/>
          <w:divBdr>
            <w:top w:val="none" w:sz="0" w:space="0" w:color="auto"/>
            <w:left w:val="none" w:sz="0" w:space="0" w:color="auto"/>
            <w:bottom w:val="none" w:sz="0" w:space="0" w:color="auto"/>
            <w:right w:val="none" w:sz="0" w:space="0" w:color="auto"/>
          </w:divBdr>
        </w:div>
      </w:divsChild>
    </w:div>
    <w:div w:id="415252445">
      <w:bodyDiv w:val="1"/>
      <w:marLeft w:val="0"/>
      <w:marRight w:val="0"/>
      <w:marTop w:val="0"/>
      <w:marBottom w:val="0"/>
      <w:divBdr>
        <w:top w:val="none" w:sz="0" w:space="0" w:color="auto"/>
        <w:left w:val="none" w:sz="0" w:space="0" w:color="auto"/>
        <w:bottom w:val="none" w:sz="0" w:space="0" w:color="auto"/>
        <w:right w:val="none" w:sz="0" w:space="0" w:color="auto"/>
      </w:divBdr>
    </w:div>
    <w:div w:id="718893434">
      <w:bodyDiv w:val="1"/>
      <w:marLeft w:val="0"/>
      <w:marRight w:val="0"/>
      <w:marTop w:val="0"/>
      <w:marBottom w:val="0"/>
      <w:divBdr>
        <w:top w:val="none" w:sz="0" w:space="0" w:color="auto"/>
        <w:left w:val="none" w:sz="0" w:space="0" w:color="auto"/>
        <w:bottom w:val="none" w:sz="0" w:space="0" w:color="auto"/>
        <w:right w:val="none" w:sz="0" w:space="0" w:color="auto"/>
      </w:divBdr>
    </w:div>
    <w:div w:id="852035450">
      <w:bodyDiv w:val="1"/>
      <w:marLeft w:val="0"/>
      <w:marRight w:val="0"/>
      <w:marTop w:val="0"/>
      <w:marBottom w:val="0"/>
      <w:divBdr>
        <w:top w:val="none" w:sz="0" w:space="0" w:color="auto"/>
        <w:left w:val="none" w:sz="0" w:space="0" w:color="auto"/>
        <w:bottom w:val="none" w:sz="0" w:space="0" w:color="auto"/>
        <w:right w:val="none" w:sz="0" w:space="0" w:color="auto"/>
      </w:divBdr>
    </w:div>
    <w:div w:id="901717661">
      <w:bodyDiv w:val="1"/>
      <w:marLeft w:val="0"/>
      <w:marRight w:val="0"/>
      <w:marTop w:val="0"/>
      <w:marBottom w:val="0"/>
      <w:divBdr>
        <w:top w:val="none" w:sz="0" w:space="0" w:color="auto"/>
        <w:left w:val="none" w:sz="0" w:space="0" w:color="auto"/>
        <w:bottom w:val="none" w:sz="0" w:space="0" w:color="auto"/>
        <w:right w:val="none" w:sz="0" w:space="0" w:color="auto"/>
      </w:divBdr>
    </w:div>
    <w:div w:id="1091782039">
      <w:bodyDiv w:val="1"/>
      <w:marLeft w:val="0"/>
      <w:marRight w:val="0"/>
      <w:marTop w:val="0"/>
      <w:marBottom w:val="0"/>
      <w:divBdr>
        <w:top w:val="none" w:sz="0" w:space="0" w:color="auto"/>
        <w:left w:val="none" w:sz="0" w:space="0" w:color="auto"/>
        <w:bottom w:val="none" w:sz="0" w:space="0" w:color="auto"/>
        <w:right w:val="none" w:sz="0" w:space="0" w:color="auto"/>
      </w:divBdr>
    </w:div>
    <w:div w:id="1244148853">
      <w:bodyDiv w:val="1"/>
      <w:marLeft w:val="0"/>
      <w:marRight w:val="0"/>
      <w:marTop w:val="0"/>
      <w:marBottom w:val="0"/>
      <w:divBdr>
        <w:top w:val="none" w:sz="0" w:space="0" w:color="auto"/>
        <w:left w:val="none" w:sz="0" w:space="0" w:color="auto"/>
        <w:bottom w:val="none" w:sz="0" w:space="0" w:color="auto"/>
        <w:right w:val="none" w:sz="0" w:space="0" w:color="auto"/>
      </w:divBdr>
    </w:div>
    <w:div w:id="1305544451">
      <w:bodyDiv w:val="1"/>
      <w:marLeft w:val="0"/>
      <w:marRight w:val="0"/>
      <w:marTop w:val="0"/>
      <w:marBottom w:val="0"/>
      <w:divBdr>
        <w:top w:val="none" w:sz="0" w:space="0" w:color="auto"/>
        <w:left w:val="none" w:sz="0" w:space="0" w:color="auto"/>
        <w:bottom w:val="none" w:sz="0" w:space="0" w:color="auto"/>
        <w:right w:val="none" w:sz="0" w:space="0" w:color="auto"/>
      </w:divBdr>
    </w:div>
    <w:div w:id="1551258105">
      <w:bodyDiv w:val="1"/>
      <w:marLeft w:val="0"/>
      <w:marRight w:val="0"/>
      <w:marTop w:val="0"/>
      <w:marBottom w:val="0"/>
      <w:divBdr>
        <w:top w:val="none" w:sz="0" w:space="0" w:color="auto"/>
        <w:left w:val="none" w:sz="0" w:space="0" w:color="auto"/>
        <w:bottom w:val="none" w:sz="0" w:space="0" w:color="auto"/>
        <w:right w:val="none" w:sz="0" w:space="0" w:color="auto"/>
      </w:divBdr>
    </w:div>
    <w:div w:id="1863662397">
      <w:bodyDiv w:val="1"/>
      <w:marLeft w:val="0"/>
      <w:marRight w:val="0"/>
      <w:marTop w:val="0"/>
      <w:marBottom w:val="0"/>
      <w:divBdr>
        <w:top w:val="none" w:sz="0" w:space="0" w:color="auto"/>
        <w:left w:val="none" w:sz="0" w:space="0" w:color="auto"/>
        <w:bottom w:val="none" w:sz="0" w:space="0" w:color="auto"/>
        <w:right w:val="none" w:sz="0" w:space="0" w:color="auto"/>
      </w:divBdr>
    </w:div>
    <w:div w:id="2057731288">
      <w:bodyDiv w:val="1"/>
      <w:marLeft w:val="0"/>
      <w:marRight w:val="0"/>
      <w:marTop w:val="0"/>
      <w:marBottom w:val="0"/>
      <w:divBdr>
        <w:top w:val="none" w:sz="0" w:space="0" w:color="auto"/>
        <w:left w:val="none" w:sz="0" w:space="0" w:color="auto"/>
        <w:bottom w:val="none" w:sz="0" w:space="0" w:color="auto"/>
        <w:right w:val="none" w:sz="0" w:space="0" w:color="auto"/>
      </w:divBdr>
    </w:div>
    <w:div w:id="2111777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iksp.org/journals/index.php/ijcse/index" TargetMode="External"/><Relationship Id="rId1" Type="http://schemas.openxmlformats.org/officeDocument/2006/relationships/hyperlink" Target="mailto:aaaaaa@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EB38C13-5098-4DF8-9127-AEDA00340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thal</dc:creator>
  <cp:lastModifiedBy>Dr. Hafiz Abid Mahmood Malik</cp:lastModifiedBy>
  <cp:revision>11</cp:revision>
  <cp:lastPrinted>2020-08-26T15:17:00Z</cp:lastPrinted>
  <dcterms:created xsi:type="dcterms:W3CDTF">2021-02-10T17:31:00Z</dcterms:created>
  <dcterms:modified xsi:type="dcterms:W3CDTF">2022-03-0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8104f5-af7a-334a-ba65-895aa1d8d81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